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36216685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36216686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E40751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5.10.23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7B087F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5.10.</w:t>
                </w:r>
                <w:r w:rsidR="002C41B6" w:rsidRPr="00543406">
                  <w:rPr>
                    <w:rFonts w:ascii="Times New Roman" w:eastAsia="標楷體" w:hAnsi="Times New Roman" w:hint="eastAsia"/>
                  </w:rPr>
                  <w:t>23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36216687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AC2A79" w:rsidRDefault="0062558A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36216685" w:history="1">
            <w:r w:rsidR="00AC2A79" w:rsidRPr="00D80271">
              <w:rPr>
                <w:rStyle w:val="a9"/>
                <w:rFonts w:eastAsia="標楷體"/>
                <w:noProof/>
              </w:rPr>
              <w:t>Controller Message Protocol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6" w:history="1">
            <w:r w:rsidR="00AC2A79" w:rsidRPr="00D80271">
              <w:rPr>
                <w:rStyle w:val="a9"/>
                <w:rFonts w:eastAsia="標楷體"/>
                <w:i/>
                <w:iCs/>
                <w:noProof/>
              </w:rPr>
              <w:t xml:space="preserve"> Version 0.15.10.23 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7" w:history="1">
            <w:r w:rsidR="00AC2A79" w:rsidRPr="00D80271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8" w:history="1">
            <w:r w:rsidR="00AC2A79" w:rsidRPr="00D80271">
              <w:rPr>
                <w:rStyle w:val="a9"/>
                <w:rFonts w:eastAsia="標楷體"/>
                <w:noProof/>
              </w:rPr>
              <w:t>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Introduc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9" w:history="1">
            <w:r w:rsidR="00AC2A79" w:rsidRPr="00D80271">
              <w:rPr>
                <w:rStyle w:val="a9"/>
                <w:rFonts w:eastAsia="標楷體"/>
                <w:noProof/>
              </w:rPr>
              <w:t>1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Overview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0" w:history="1">
            <w:r w:rsidR="00AC2A79" w:rsidRPr="00D80271">
              <w:rPr>
                <w:rStyle w:val="a9"/>
                <w:rFonts w:eastAsia="標楷體"/>
                <w:noProof/>
              </w:rPr>
              <w:t>1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Glossary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1" w:history="1">
            <w:r w:rsidR="00AC2A79" w:rsidRPr="00D80271">
              <w:rPr>
                <w:rStyle w:val="a9"/>
                <w:rFonts w:eastAsia="標楷體"/>
                <w:noProof/>
              </w:rPr>
              <w:t>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troller Message Protocol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2" w:history="1">
            <w:r w:rsidR="00AC2A79" w:rsidRPr="00D80271">
              <w:rPr>
                <w:rStyle w:val="a9"/>
                <w:rFonts w:eastAsia="標楷體"/>
                <w:noProof/>
              </w:rPr>
              <w:t>2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Type and Format Definition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3" w:history="1">
            <w:r w:rsidR="00AC2A79" w:rsidRPr="00D80271">
              <w:rPr>
                <w:rStyle w:val="a9"/>
                <w:rFonts w:eastAsia="標楷體"/>
                <w:noProof/>
              </w:rPr>
              <w:t>2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Forma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4" w:history="1">
            <w:r w:rsidR="00AC2A79" w:rsidRPr="00D80271">
              <w:rPr>
                <w:rStyle w:val="a9"/>
                <w:rFonts w:eastAsia="標楷體"/>
                <w:noProof/>
              </w:rPr>
              <w:t>2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Layou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5" w:history="1">
            <w:r w:rsidR="00AC2A79" w:rsidRPr="00D80271">
              <w:rPr>
                <w:rStyle w:val="a9"/>
                <w:rFonts w:eastAsia="標楷體"/>
                <w:noProof/>
              </w:rPr>
              <w:t>2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Session Descrip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6" w:history="1">
            <w:r w:rsidR="00AC2A79" w:rsidRPr="00D80271">
              <w:rPr>
                <w:rStyle w:val="a9"/>
                <w:rFonts w:eastAsia="標楷體"/>
                <w:noProof/>
              </w:rPr>
              <w:t>2.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Defini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7" w:history="1">
            <w:r w:rsidR="00AC2A79" w:rsidRPr="00D80271">
              <w:rPr>
                <w:rStyle w:val="a9"/>
                <w:rFonts w:eastAsia="標楷體"/>
                <w:noProof/>
              </w:rPr>
              <w:t>2.5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Bind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8" w:history="1">
            <w:r w:rsidR="00AC2A79" w:rsidRPr="00D80271">
              <w:rPr>
                <w:rStyle w:val="a9"/>
                <w:rFonts w:eastAsia="標楷體"/>
                <w:noProof/>
              </w:rPr>
              <w:t>2.5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Bind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9" w:history="1">
            <w:r w:rsidR="00AC2A79" w:rsidRPr="00D80271">
              <w:rPr>
                <w:rStyle w:val="a9"/>
                <w:rFonts w:eastAsia="標楷體"/>
                <w:noProof/>
              </w:rPr>
              <w:t>2.5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0" w:history="1">
            <w:r w:rsidR="00AC2A79" w:rsidRPr="00D80271">
              <w:rPr>
                <w:rStyle w:val="a9"/>
                <w:rFonts w:eastAsia="標楷體"/>
                <w:noProof/>
              </w:rPr>
              <w:t>2.5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1" w:history="1">
            <w:r w:rsidR="00AC2A79" w:rsidRPr="00D80271">
              <w:rPr>
                <w:rStyle w:val="a9"/>
                <w:rFonts w:eastAsia="標楷體"/>
                <w:noProof/>
              </w:rPr>
              <w:t>2.5.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2" w:history="1">
            <w:r w:rsidR="00AC2A79" w:rsidRPr="00D80271">
              <w:rPr>
                <w:rStyle w:val="a9"/>
                <w:rFonts w:eastAsia="標楷體"/>
                <w:noProof/>
              </w:rPr>
              <w:t>2.5.6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3" w:history="1">
            <w:r w:rsidR="00AC2A79" w:rsidRPr="00D80271">
              <w:rPr>
                <w:rStyle w:val="a9"/>
                <w:rFonts w:eastAsia="標楷體"/>
                <w:noProof/>
              </w:rPr>
              <w:t>2.5.7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Enquire link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4" w:history="1">
            <w:r w:rsidR="00AC2A79" w:rsidRPr="00D80271">
              <w:rPr>
                <w:rStyle w:val="a9"/>
                <w:rFonts w:eastAsia="標楷體"/>
                <w:noProof/>
              </w:rPr>
              <w:t>2.5.8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Enquire link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5" w:history="1">
            <w:r w:rsidR="00AC2A79" w:rsidRPr="00D80271">
              <w:rPr>
                <w:rStyle w:val="a9"/>
                <w:rFonts w:eastAsia="標楷體"/>
                <w:noProof/>
              </w:rPr>
              <w:t>2.5.9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nbind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6" w:history="1">
            <w:r w:rsidR="00AC2A79" w:rsidRPr="00D80271">
              <w:rPr>
                <w:rStyle w:val="a9"/>
                <w:rFonts w:eastAsia="標楷體"/>
                <w:noProof/>
              </w:rPr>
              <w:t>2.5.10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nbind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7" w:history="1">
            <w:r w:rsidR="00AC2A79" w:rsidRPr="00D80271">
              <w:rPr>
                <w:rStyle w:val="a9"/>
                <w:rFonts w:eastAsia="標楷體"/>
                <w:noProof/>
              </w:rPr>
              <w:t>2.5.1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pdate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8" w:history="1">
            <w:r w:rsidR="00AC2A79" w:rsidRPr="00D80271">
              <w:rPr>
                <w:rStyle w:val="a9"/>
                <w:rFonts w:eastAsia="標楷體"/>
                <w:noProof/>
              </w:rPr>
              <w:t>2.5.1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pdate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9" w:history="1">
            <w:r w:rsidR="00AC2A79" w:rsidRPr="00D80271">
              <w:rPr>
                <w:rStyle w:val="a9"/>
                <w:rFonts w:eastAsia="標楷體"/>
                <w:noProof/>
              </w:rPr>
              <w:t>2.5.1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Reboot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0" w:history="1">
            <w:r w:rsidR="00AC2A79" w:rsidRPr="00D80271">
              <w:rPr>
                <w:rStyle w:val="a9"/>
                <w:rFonts w:eastAsia="標楷體"/>
                <w:noProof/>
              </w:rPr>
              <w:t>2.5.1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Reboot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1" w:history="1">
            <w:r w:rsidR="00AC2A79" w:rsidRPr="00D80271">
              <w:rPr>
                <w:rStyle w:val="a9"/>
                <w:rFonts w:eastAsia="標楷體"/>
                <w:noProof/>
              </w:rPr>
              <w:t>2.5.1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2" w:history="1">
            <w:r w:rsidR="00AC2A79" w:rsidRPr="00D80271">
              <w:rPr>
                <w:rStyle w:val="a9"/>
                <w:rFonts w:eastAsia="標楷體"/>
                <w:noProof/>
              </w:rPr>
              <w:t>2.5.16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3" w:history="1">
            <w:r w:rsidR="00AC2A79" w:rsidRPr="00D80271">
              <w:rPr>
                <w:rStyle w:val="a9"/>
                <w:rFonts w:eastAsia="標楷體"/>
                <w:noProof/>
              </w:rPr>
              <w:t>2.5.17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etting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4" w:history="1">
            <w:r w:rsidR="00AC2A79" w:rsidRPr="00D80271">
              <w:rPr>
                <w:rStyle w:val="a9"/>
                <w:rFonts w:eastAsia="標楷體"/>
                <w:noProof/>
              </w:rPr>
              <w:t>2.5.18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etting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5" w:history="1">
            <w:r w:rsidR="00AC2A79" w:rsidRPr="00D80271">
              <w:rPr>
                <w:rStyle w:val="a9"/>
                <w:rFonts w:eastAsia="標楷體"/>
                <w:noProof/>
              </w:rPr>
              <w:t>2.5.19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tate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6" w:history="1">
            <w:r w:rsidR="00AC2A79" w:rsidRPr="00D80271">
              <w:rPr>
                <w:rStyle w:val="a9"/>
                <w:rFonts w:eastAsia="標楷體"/>
                <w:noProof/>
              </w:rPr>
              <w:t>2.5.20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tate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7" w:history="1">
            <w:r w:rsidR="00AC2A79" w:rsidRPr="00D80271">
              <w:rPr>
                <w:rStyle w:val="a9"/>
                <w:rFonts w:eastAsia="標楷體"/>
                <w:noProof/>
              </w:rPr>
              <w:t>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arameter Defini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8" w:history="1">
            <w:r w:rsidR="00AC2A79" w:rsidRPr="00D80271">
              <w:rPr>
                <w:rStyle w:val="a9"/>
                <w:rFonts w:eastAsia="標楷體"/>
                <w:noProof/>
              </w:rPr>
              <w:t>3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Header Parameter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9" w:history="1">
            <w:r w:rsidR="00AC2A79" w:rsidRPr="00D80271">
              <w:rPr>
                <w:rStyle w:val="a9"/>
                <w:rFonts w:eastAsia="標楷體"/>
                <w:noProof/>
              </w:rPr>
              <w:t>3.1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length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0" w:history="1">
            <w:r w:rsidR="00AC2A79" w:rsidRPr="00D80271">
              <w:rPr>
                <w:rStyle w:val="a9"/>
                <w:rFonts w:eastAsia="標楷體"/>
                <w:noProof/>
              </w:rPr>
              <w:t>3.1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id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1" w:history="1">
            <w:r w:rsidR="00AC2A79" w:rsidRPr="00D80271">
              <w:rPr>
                <w:rStyle w:val="a9"/>
                <w:rFonts w:eastAsia="標楷體"/>
                <w:noProof/>
              </w:rPr>
              <w:t>3.1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statu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2" w:history="1">
            <w:r w:rsidR="00AC2A79" w:rsidRPr="00D80271">
              <w:rPr>
                <w:rStyle w:val="a9"/>
                <w:rFonts w:eastAsia="標楷體"/>
                <w:noProof/>
              </w:rPr>
              <w:t>3.1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Sequence numb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3" w:history="1">
            <w:r w:rsidR="00AC2A79" w:rsidRPr="00D80271">
              <w:rPr>
                <w:rStyle w:val="a9"/>
                <w:rFonts w:eastAsia="標楷體"/>
                <w:noProof/>
              </w:rPr>
              <w:t>3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Mandatory CMP Parameter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4" w:history="1">
            <w:r w:rsidR="00AC2A79" w:rsidRPr="00D80271">
              <w:rPr>
                <w:rStyle w:val="a9"/>
                <w:rFonts w:eastAsia="標楷體"/>
                <w:noProof/>
              </w:rPr>
              <w:t>3.2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Typ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5" w:history="1">
            <w:r w:rsidR="00AC2A79" w:rsidRPr="00D80271">
              <w:rPr>
                <w:rStyle w:val="a9"/>
                <w:rFonts w:eastAsia="標楷體"/>
                <w:noProof/>
              </w:rPr>
              <w:t>3.2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Data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6" w:history="1">
            <w:r w:rsidR="00AC2A79" w:rsidRPr="00D80271">
              <w:rPr>
                <w:rStyle w:val="a9"/>
                <w:rFonts w:eastAsia="標楷體"/>
                <w:noProof/>
              </w:rPr>
              <w:t>3.2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Resul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7" w:history="1">
            <w:r w:rsidR="00AC2A79" w:rsidRPr="00D80271">
              <w:rPr>
                <w:rStyle w:val="a9"/>
                <w:rFonts w:eastAsia="標楷體"/>
                <w:noProof/>
              </w:rPr>
              <w:t>3.2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typ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8" w:history="1">
            <w:r w:rsidR="00AC2A79" w:rsidRPr="00D80271">
              <w:rPr>
                <w:rStyle w:val="a9"/>
                <w:rFonts w:eastAsia="標楷體"/>
                <w:noProof/>
              </w:rPr>
              <w:t>3.2.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Data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9" w:history="1">
            <w:r w:rsidR="00AC2A79" w:rsidRPr="00D80271">
              <w:rPr>
                <w:rStyle w:val="a9"/>
                <w:rFonts w:eastAsia="標楷體"/>
                <w:noProof/>
              </w:rPr>
              <w:t>3.2.6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item and valu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0" w:history="1">
            <w:r w:rsidR="00AC2A79" w:rsidRPr="00D80271">
              <w:rPr>
                <w:rStyle w:val="a9"/>
                <w:rFonts w:eastAsia="標楷體"/>
                <w:noProof/>
              </w:rPr>
              <w:t>3.2.7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Resul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1" w:history="1">
            <w:r w:rsidR="00AC2A79" w:rsidRPr="00D80271">
              <w:rPr>
                <w:rStyle w:val="a9"/>
                <w:rFonts w:eastAsia="標楷體"/>
                <w:noProof/>
              </w:rPr>
              <w:t>3.2.8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Wire numb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2" w:history="1">
            <w:r w:rsidR="00AC2A79" w:rsidRPr="00D80271">
              <w:rPr>
                <w:rStyle w:val="a9"/>
                <w:rFonts w:eastAsia="標楷體"/>
                <w:noProof/>
              </w:rPr>
              <w:t>3.2.9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rt numb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3" w:history="1">
            <w:r w:rsidR="00AC2A79" w:rsidRPr="00D80271">
              <w:rPr>
                <w:rStyle w:val="a9"/>
                <w:rFonts w:eastAsia="標楷體"/>
                <w:noProof/>
              </w:rPr>
              <w:t>3.2.10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Stat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4" w:history="1">
            <w:r w:rsidR="00AC2A79" w:rsidRPr="00D80271">
              <w:rPr>
                <w:rStyle w:val="a9"/>
                <w:rFonts w:eastAsia="標楷體"/>
                <w:noProof/>
              </w:rPr>
              <w:t>3.2.1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tatu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5" w:history="1">
            <w:r w:rsidR="00AC2A79" w:rsidRPr="00D80271">
              <w:rPr>
                <w:rStyle w:val="a9"/>
                <w:rFonts w:eastAsia="標楷體"/>
                <w:noProof/>
              </w:rPr>
              <w:t>3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Optional Paramet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62558A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6" w:history="1">
            <w:r w:rsidR="00AC2A79" w:rsidRPr="00D80271">
              <w:rPr>
                <w:rStyle w:val="a9"/>
                <w:rFonts w:eastAsia="標楷體"/>
                <w:noProof/>
              </w:rPr>
              <w:t>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Note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62558A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36216688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36216689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A73996" w:rsidRPr="00543406">
        <w:rPr>
          <w:rFonts w:eastAsia="標楷體" w:hint="eastAsia"/>
        </w:rPr>
        <w:t>前端</w:t>
      </w:r>
      <w:r w:rsidRPr="00543406">
        <w:rPr>
          <w:rFonts w:eastAsia="標楷體" w:hint="eastAsia"/>
        </w:rPr>
        <w:t>Controller</w:t>
      </w:r>
      <w:r w:rsidR="00A73996" w:rsidRPr="00543406">
        <w:rPr>
          <w:rFonts w:eastAsia="標楷體" w:hint="eastAsia"/>
        </w:rPr>
        <w:t>與後端</w:t>
      </w:r>
      <w:r w:rsidRPr="00543406">
        <w:rPr>
          <w:rFonts w:eastAsia="標楷體" w:hint="eastAsia"/>
        </w:rPr>
        <w:t>Control Center</w:t>
      </w:r>
      <w:r w:rsidR="00E729E9" w:rsidRPr="00543406">
        <w:rPr>
          <w:rFonts w:eastAsia="標楷體" w:hint="eastAsia"/>
        </w:rPr>
        <w:t>的</w:t>
      </w:r>
      <w:r w:rsidR="00A73996" w:rsidRPr="00543406">
        <w:rPr>
          <w:rFonts w:eastAsia="標楷體" w:hint="eastAsia"/>
        </w:rPr>
        <w:t>通訊</w:t>
      </w:r>
      <w:r w:rsidR="008A5A21" w:rsidRPr="00543406">
        <w:rPr>
          <w:rFonts w:eastAsia="標楷體"/>
        </w:rPr>
        <w:t>服務</w:t>
      </w:r>
      <w:r w:rsidR="00E729E9" w:rsidRPr="00543406">
        <w:rPr>
          <w:rFonts w:eastAsia="標楷體" w:hint="eastAsia"/>
        </w:rPr>
        <w:t>與</w:t>
      </w:r>
      <w:r w:rsidR="003D581E" w:rsidRPr="00543406">
        <w:rPr>
          <w:rFonts w:eastAsia="標楷體" w:hint="eastAsia"/>
        </w:rPr>
        <w:t>管理</w:t>
      </w:r>
      <w:r w:rsidR="00A73996" w:rsidRPr="00543406">
        <w:rPr>
          <w:rFonts w:eastAsia="標楷體" w:hint="eastAsia"/>
        </w:rPr>
        <w:t>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主要負責特定服務或特定平台的控制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會將需要集中管理的資訊或管理透過</w:t>
      </w:r>
      <w:r w:rsidRPr="00543406">
        <w:rPr>
          <w:rFonts w:eastAsia="標楷體" w:hint="eastAsia"/>
        </w:rPr>
        <w:t>CMP</w:t>
      </w:r>
      <w:r w:rsidRPr="00543406">
        <w:rPr>
          <w:rFonts w:eastAsia="標楷體" w:hint="eastAsia"/>
        </w:rPr>
        <w:t>與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做資料交換，</w:t>
      </w:r>
      <w:r w:rsidR="008A5A21" w:rsidRPr="00543406">
        <w:rPr>
          <w:rFonts w:eastAsia="標楷體"/>
        </w:rPr>
        <w:t>後端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除了集中管理</w:t>
      </w:r>
      <w:r w:rsidR="00940B2C">
        <w:rPr>
          <w:rFonts w:eastAsia="標楷體" w:hint="eastAsia"/>
        </w:rPr>
        <w:t>每個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外，亦負責各平台的服務互相溝通的機制，達到</w:t>
      </w:r>
      <w:r w:rsidR="00986AFA">
        <w:rPr>
          <w:rFonts w:eastAsia="標楷體" w:hint="eastAsia"/>
        </w:rPr>
        <w:t>服務</w:t>
      </w:r>
      <w:r w:rsidRPr="00543406">
        <w:rPr>
          <w:rFonts w:eastAsia="標楷體" w:hint="eastAsia"/>
        </w:rPr>
        <w:t>互聯的機制，讓不同的服務透過相同的溝通介面來互傳需要的資訊。</w:t>
      </w:r>
      <w:r w:rsidRPr="00543406">
        <w:rPr>
          <w:rFonts w:eastAsia="標楷體" w:hint="eastAsia"/>
        </w:rPr>
        <w:t>Control Center</w:t>
      </w:r>
      <w:r w:rsidR="008A5A21" w:rsidRPr="00543406">
        <w:rPr>
          <w:rFonts w:eastAsia="標楷體"/>
        </w:rPr>
        <w:t>伺服器亦會紀錄</w:t>
      </w:r>
      <w:r w:rsidR="0071516F" w:rsidRPr="00543406">
        <w:rPr>
          <w:rFonts w:eastAsia="標楷體" w:hint="eastAsia"/>
        </w:rPr>
        <w:t>溝通</w:t>
      </w:r>
      <w:r w:rsidR="008A5A21" w:rsidRPr="00543406">
        <w:rPr>
          <w:rFonts w:eastAsia="標楷體"/>
        </w:rPr>
        <w:t>的相關資訊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36216690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36216691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36216692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36216693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36216694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36216695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36216696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FA0EF4">
      <w:pPr>
        <w:pStyle w:val="3"/>
        <w:rPr>
          <w:rFonts w:eastAsia="標楷體"/>
        </w:rPr>
      </w:pPr>
      <w:bookmarkStart w:id="12" w:name="_Toc436216697"/>
      <w:r w:rsidRPr="00543406">
        <w:rPr>
          <w:rFonts w:eastAsia="標楷體"/>
        </w:rPr>
        <w:t xml:space="preserve">Bind </w:t>
      </w:r>
      <w:r w:rsidR="0078757B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62558A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62558A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62558A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62558A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D56DB" w:rsidRPr="00543406" w:rsidTr="001B2A99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9D56DB" w:rsidRPr="00543406" w:rsidRDefault="00EE2042" w:rsidP="00CB496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Controller </w:t>
            </w:r>
            <w:r w:rsidR="004200F2" w:rsidRPr="00543406"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9D56DB" w:rsidRPr="00543406" w:rsidRDefault="00371516" w:rsidP="001B2A9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9D56DB" w:rsidRPr="00543406" w:rsidRDefault="004800DD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55402B" w:rsidRPr="00543406" w:rsidRDefault="000223E7" w:rsidP="003419C2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="0055402B" w:rsidRPr="00543406">
              <w:rPr>
                <w:rFonts w:eastAsia="標楷體" w:hint="eastAsia"/>
              </w:rPr>
              <w:t>.</w:t>
            </w:r>
          </w:p>
          <w:p w:rsidR="008C5942" w:rsidRPr="00543406" w:rsidRDefault="001802C1" w:rsidP="008C594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</w:t>
            </w:r>
            <w:r w:rsidR="0028221C" w:rsidRPr="00543406">
              <w:rPr>
                <w:rFonts w:eastAsia="標楷體" w:hint="eastAsia"/>
              </w:rPr>
              <w:t>.</w:t>
            </w:r>
          </w:p>
        </w:tc>
        <w:tc>
          <w:tcPr>
            <w:tcW w:w="759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</w:tr>
      <w:tr w:rsidR="009D56DB" w:rsidRPr="00543406" w:rsidTr="0098379D">
        <w:tc>
          <w:tcPr>
            <w:tcW w:w="530" w:type="dxa"/>
            <w:vMerge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850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  <w:tc>
          <w:tcPr>
            <w:tcW w:w="993" w:type="dxa"/>
            <w:vAlign w:val="center"/>
          </w:tcPr>
          <w:p w:rsidR="009D56DB" w:rsidRPr="00543406" w:rsidRDefault="009D56DB" w:rsidP="0098379D">
            <w:pPr>
              <w:jc w:val="center"/>
              <w:rPr>
                <w:rFonts w:eastAsia="標楷體"/>
              </w:rPr>
            </w:pPr>
          </w:p>
        </w:tc>
        <w:tc>
          <w:tcPr>
            <w:tcW w:w="3260" w:type="dxa"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759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FA0EF4">
      <w:pPr>
        <w:pStyle w:val="3"/>
        <w:rPr>
          <w:rFonts w:eastAsia="標楷體"/>
        </w:rPr>
      </w:pPr>
      <w:bookmarkStart w:id="13" w:name="_Toc436216698"/>
      <w:r w:rsidRPr="00543406">
        <w:rPr>
          <w:rFonts w:eastAsia="標楷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966617">
      <w:pPr>
        <w:pStyle w:val="3"/>
        <w:rPr>
          <w:rFonts w:eastAsia="標楷體"/>
        </w:rPr>
      </w:pPr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62558A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62558A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62558A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62558A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62558A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316729">
      <w:pPr>
        <w:pStyle w:val="3"/>
        <w:rPr>
          <w:rFonts w:eastAsia="標楷體"/>
        </w:rPr>
      </w:pPr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62558A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62558A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62558A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62558A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62558A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1458D8">
      <w:pPr>
        <w:pStyle w:val="3"/>
        <w:rPr>
          <w:rFonts w:eastAsia="標楷體"/>
        </w:rPr>
      </w:pPr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264F">
        <w:tc>
          <w:tcPr>
            <w:tcW w:w="445" w:type="dxa"/>
            <w:vMerge w:val="restart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264F">
        <w:tc>
          <w:tcPr>
            <w:tcW w:w="445" w:type="dxa"/>
            <w:vMerge/>
          </w:tcPr>
          <w:p w:rsidR="003F6EB9" w:rsidRPr="00543406" w:rsidRDefault="003F6EB9" w:rsidP="006B264F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62558A" w:rsidP="006B264F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264F">
        <w:tc>
          <w:tcPr>
            <w:tcW w:w="445" w:type="dxa"/>
            <w:vMerge/>
          </w:tcPr>
          <w:p w:rsidR="003F6EB9" w:rsidRPr="00543406" w:rsidRDefault="003F6EB9" w:rsidP="006B264F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62558A" w:rsidP="006B264F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264F">
        <w:tc>
          <w:tcPr>
            <w:tcW w:w="445" w:type="dxa"/>
            <w:vMerge/>
          </w:tcPr>
          <w:p w:rsidR="003F6EB9" w:rsidRPr="00543406" w:rsidRDefault="003F6EB9" w:rsidP="006B264F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62558A" w:rsidP="006B264F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264F">
        <w:tc>
          <w:tcPr>
            <w:tcW w:w="445" w:type="dxa"/>
            <w:vMerge/>
          </w:tcPr>
          <w:p w:rsidR="003F6EB9" w:rsidRPr="00543406" w:rsidRDefault="003F6EB9" w:rsidP="006B264F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 xml:space="preserve">response PDU should echo </w:t>
            </w:r>
            <w:r w:rsidRPr="00543406">
              <w:rPr>
                <w:rFonts w:eastAsia="標楷體"/>
              </w:rPr>
              <w:lastRenderedPageBreak/>
              <w:t>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62558A" w:rsidP="006B264F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264F">
        <w:tc>
          <w:tcPr>
            <w:tcW w:w="445" w:type="dxa"/>
            <w:vMerge w:val="restart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264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264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264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62558A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264F">
        <w:tc>
          <w:tcPr>
            <w:tcW w:w="445" w:type="dxa"/>
            <w:vMerge/>
          </w:tcPr>
          <w:p w:rsidR="00E70E3C" w:rsidRPr="00543406" w:rsidRDefault="00E70E3C" w:rsidP="006B264F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264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264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264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264F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514D92">
      <w:pPr>
        <w:pStyle w:val="3"/>
        <w:rPr>
          <w:rFonts w:eastAsia="標楷體"/>
        </w:rPr>
      </w:pPr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264F">
        <w:tc>
          <w:tcPr>
            <w:tcW w:w="446" w:type="dxa"/>
            <w:vMerge w:val="restart"/>
          </w:tcPr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264F">
        <w:tc>
          <w:tcPr>
            <w:tcW w:w="446" w:type="dxa"/>
            <w:vMerge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62558A" w:rsidP="006B264F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264F">
        <w:tc>
          <w:tcPr>
            <w:tcW w:w="446" w:type="dxa"/>
            <w:vMerge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62558A" w:rsidP="006B264F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264F">
        <w:tc>
          <w:tcPr>
            <w:tcW w:w="446" w:type="dxa"/>
            <w:vMerge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62558A" w:rsidP="006B264F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264F">
        <w:tc>
          <w:tcPr>
            <w:tcW w:w="446" w:type="dxa"/>
            <w:vMerge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62558A" w:rsidP="006B264F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264F">
        <w:tc>
          <w:tcPr>
            <w:tcW w:w="446" w:type="dxa"/>
            <w:vMerge w:val="restart"/>
          </w:tcPr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264F">
        <w:tc>
          <w:tcPr>
            <w:tcW w:w="446" w:type="dxa"/>
            <w:vMerge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FA0EF4">
      <w:pPr>
        <w:pStyle w:val="3"/>
        <w:rPr>
          <w:rFonts w:eastAsia="標楷體"/>
        </w:rPr>
      </w:pPr>
      <w:bookmarkStart w:id="14" w:name="_Toc436216699"/>
      <w:r w:rsidRPr="00543406">
        <w:rPr>
          <w:rFonts w:eastAsia="標楷體"/>
        </w:rPr>
        <w:t xml:space="preserve">Authentication </w:t>
      </w:r>
      <w:r w:rsidR="00595DD6" w:rsidRPr="002D6CDA">
        <w:rPr>
          <w:rFonts w:eastAsia="標楷體"/>
          <w:noProof/>
        </w:rPr>
        <w:t>request</w:t>
      </w:r>
      <w:r w:rsidR="00595DD6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syntax</w:t>
      </w:r>
      <w:bookmarkEnd w:id="14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 xml:space="preserve">nique sequence </w:t>
            </w:r>
            <w:r w:rsidRPr="00543406">
              <w:rPr>
                <w:rFonts w:eastAsia="標楷體"/>
              </w:rPr>
              <w:lastRenderedPageBreak/>
              <w:t>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561B83" w:rsidRPr="00543406" w:rsidTr="00EB6BB8">
        <w:tc>
          <w:tcPr>
            <w:tcW w:w="489" w:type="dxa"/>
            <w:vMerge w:val="restart"/>
            <w:vAlign w:val="center"/>
          </w:tcPr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561B83" w:rsidRPr="00543406" w:rsidRDefault="00561B8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Authentication </w:t>
            </w:r>
            <w:r w:rsidR="003D4943">
              <w:rPr>
                <w:rFonts w:eastAsia="標楷體" w:hint="eastAsia"/>
              </w:rPr>
              <w:t>Type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841F3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93" w:type="dxa"/>
            <w:vAlign w:val="center"/>
          </w:tcPr>
          <w:p w:rsidR="00561B83" w:rsidRPr="00543406" w:rsidRDefault="00561B83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118" w:type="dxa"/>
          </w:tcPr>
          <w:p w:rsidR="00561B83" w:rsidRPr="00543406" w:rsidRDefault="00561B83" w:rsidP="006221E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61B83" w:rsidRPr="00543406" w:rsidRDefault="007821A3" w:rsidP="00892D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561B83" w:rsidRPr="00543406" w:rsidRDefault="0062558A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4C4A74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62558A" w:rsidP="006B70FA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527556">
              <w:rPr>
                <w:rFonts w:eastAsia="標楷體"/>
              </w:rPr>
              <w:instrText xml:space="preserve"> REF _Ref43362208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FA0EF4">
      <w:pPr>
        <w:pStyle w:val="3"/>
        <w:rPr>
          <w:rFonts w:eastAsia="標楷體"/>
        </w:rPr>
      </w:pPr>
      <w:bookmarkStart w:id="15" w:name="_Toc436216700"/>
      <w:r w:rsidRPr="00543406">
        <w:rPr>
          <w:rFonts w:eastAsia="標楷體"/>
        </w:rPr>
        <w:t>Authentication response syntax</w:t>
      </w:r>
      <w:bookmarkEnd w:id="15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 result</w:t>
            </w:r>
          </w:p>
        </w:tc>
        <w:tc>
          <w:tcPr>
            <w:tcW w:w="790" w:type="dxa"/>
            <w:vAlign w:val="center"/>
          </w:tcPr>
          <w:p w:rsidR="000445B1" w:rsidRPr="00543406" w:rsidRDefault="00FC3660" w:rsidP="007775B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172" w:type="dxa"/>
          </w:tcPr>
          <w:p w:rsidR="000445B1" w:rsidRDefault="000445B1" w:rsidP="0016017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D1B74" w:rsidRPr="00543406" w:rsidRDefault="00BD1B74" w:rsidP="00BD1B7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D1B74" w:rsidRPr="00543406" w:rsidRDefault="00BD1B74" w:rsidP="00BD1B7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0445B1" w:rsidRPr="00543406" w:rsidRDefault="0062558A" w:rsidP="00F704F0">
            <w:pPr>
              <w:jc w:val="center"/>
              <w:rPr>
                <w:rFonts w:eastAsia="標楷體"/>
              </w:rPr>
            </w:pPr>
            <w:fldSimple w:instr=" REF _Ref433375436 \r \h  \* MERGEFORMAT ">
              <w:r w:rsidR="004C4A74" w:rsidRPr="004C4A74">
                <w:rPr>
                  <w:rFonts w:eastAsia="標楷體"/>
                </w:rPr>
                <w:t>3.2.3</w:t>
              </w:r>
            </w:fldSimple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FA0EF4">
      <w:pPr>
        <w:pStyle w:val="3"/>
        <w:rPr>
          <w:rFonts w:eastAsia="標楷體"/>
        </w:rPr>
      </w:pPr>
      <w:bookmarkStart w:id="16" w:name="_Toc436216701"/>
      <w:r w:rsidRPr="00543406">
        <w:rPr>
          <w:rFonts w:eastAsia="標楷體" w:hint="eastAsia"/>
        </w:rPr>
        <w:t>A</w:t>
      </w:r>
      <w:r w:rsidR="00AC3E70" w:rsidRPr="00543406">
        <w:rPr>
          <w:rFonts w:eastAsia="標楷體" w:hint="eastAsia"/>
        </w:rPr>
        <w:t>ccess log</w:t>
      </w:r>
      <w:r w:rsidR="003A1408" w:rsidRPr="00543406">
        <w:rPr>
          <w:rFonts w:eastAsia="標楷體"/>
        </w:rPr>
        <w:t xml:space="preserve"> </w:t>
      </w:r>
      <w:r w:rsidR="007F4F9F" w:rsidRPr="002D6CDA">
        <w:rPr>
          <w:rFonts w:eastAsia="標楷體"/>
          <w:noProof/>
        </w:rPr>
        <w:t>request</w:t>
      </w:r>
      <w:r w:rsidR="007F4F9F" w:rsidRPr="00543406">
        <w:rPr>
          <w:rFonts w:eastAsia="標楷體"/>
        </w:rPr>
        <w:t xml:space="preserve"> </w:t>
      </w:r>
      <w:r w:rsidR="003A1408" w:rsidRPr="00543406">
        <w:rPr>
          <w:rFonts w:eastAsia="標楷體"/>
        </w:rPr>
        <w:t>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A5097" w:rsidRPr="00543406" w:rsidTr="00EF72FB">
        <w:tc>
          <w:tcPr>
            <w:tcW w:w="445" w:type="dxa"/>
            <w:vMerge w:val="restart"/>
            <w:vAlign w:val="center"/>
          </w:tcPr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9A5097" w:rsidRPr="00543406" w:rsidRDefault="004A3107" w:rsidP="00972412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ccess log</w:t>
            </w:r>
            <w:r w:rsidR="00F06B25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9A5097" w:rsidRPr="00543406" w:rsidRDefault="00CE4465" w:rsidP="00E74E9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042" w:type="dxa"/>
            <w:vAlign w:val="center"/>
          </w:tcPr>
          <w:p w:rsidR="009A5097" w:rsidRPr="00543406" w:rsidRDefault="004A3107" w:rsidP="0097241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096CDF" w:rsidRDefault="00F52467" w:rsidP="00972412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35282" w:rsidRPr="00543406" w:rsidRDefault="00435282" w:rsidP="0097241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9A5097" w:rsidRPr="00543406" w:rsidRDefault="0062558A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0068E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0068E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62558A" w:rsidP="00C64B5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AA1E6E">
              <w:rPr>
                <w:rFonts w:eastAsia="標楷體"/>
              </w:rPr>
              <w:instrText xml:space="preserve"> REF _Ref433622844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FA0EF4">
      <w:pPr>
        <w:pStyle w:val="3"/>
        <w:rPr>
          <w:rFonts w:eastAsia="標楷體"/>
        </w:rPr>
      </w:pPr>
      <w:bookmarkStart w:id="17" w:name="_Toc436216702"/>
      <w:r w:rsidRPr="00543406">
        <w:rPr>
          <w:rFonts w:eastAsia="標楷體" w:hint="eastAsia"/>
        </w:rPr>
        <w:t>A</w:t>
      </w:r>
      <w:r w:rsidR="003D75DD" w:rsidRPr="00543406">
        <w:rPr>
          <w:rFonts w:eastAsia="標楷體" w:hint="eastAsia"/>
        </w:rPr>
        <w:t>ccess log</w:t>
      </w:r>
      <w:r w:rsidR="00376B08" w:rsidRPr="00543406">
        <w:rPr>
          <w:rFonts w:eastAsia="標楷體"/>
        </w:rPr>
        <w:t xml:space="preserve"> response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FA0EF4">
      <w:pPr>
        <w:pStyle w:val="3"/>
        <w:rPr>
          <w:rFonts w:eastAsia="標楷體"/>
        </w:rPr>
      </w:pPr>
      <w:bookmarkStart w:id="18" w:name="_Toc436216703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3A1408" w:rsidRPr="00543406">
        <w:rPr>
          <w:rFonts w:eastAsia="標楷體"/>
        </w:rPr>
        <w:t xml:space="preserve">link </w:t>
      </w:r>
      <w:r w:rsidR="008766D0" w:rsidRPr="00543406">
        <w:rPr>
          <w:rFonts w:eastAsia="標楷體"/>
        </w:rPr>
        <w:t xml:space="preserve">request </w:t>
      </w:r>
      <w:r w:rsidR="003A1408" w:rsidRPr="00543406">
        <w:rPr>
          <w:rFonts w:eastAsia="標楷體"/>
        </w:rPr>
        <w:t>syntax</w:t>
      </w:r>
      <w:bookmarkEnd w:id="18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FA0EF4">
      <w:pPr>
        <w:pStyle w:val="3"/>
        <w:rPr>
          <w:rFonts w:eastAsia="標楷體"/>
        </w:rPr>
      </w:pPr>
      <w:bookmarkStart w:id="19" w:name="_Toc436216704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1652D7" w:rsidRPr="00543406">
        <w:rPr>
          <w:rFonts w:eastAsia="標楷體"/>
        </w:rPr>
        <w:t xml:space="preserve">link </w:t>
      </w:r>
      <w:r w:rsidR="009C4357" w:rsidRPr="00543406">
        <w:rPr>
          <w:rFonts w:eastAsia="標楷體"/>
        </w:rPr>
        <w:t>response</w:t>
      </w:r>
      <w:r w:rsidR="001652D7" w:rsidRPr="00543406">
        <w:rPr>
          <w:rFonts w:eastAsia="標楷體"/>
        </w:rPr>
        <w:t xml:space="preserve"> syntax</w:t>
      </w:r>
      <w:bookmarkEnd w:id="19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FA0EF4">
      <w:pPr>
        <w:pStyle w:val="3"/>
        <w:rPr>
          <w:rFonts w:eastAsia="標楷體"/>
        </w:rPr>
      </w:pPr>
      <w:bookmarkStart w:id="20" w:name="_Toc436216705"/>
      <w:r w:rsidRPr="00543406">
        <w:rPr>
          <w:rFonts w:eastAsia="標楷體"/>
        </w:rPr>
        <w:t xml:space="preserve">Unbind </w:t>
      </w:r>
      <w:r w:rsidR="00252A87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FA0EF4">
      <w:pPr>
        <w:pStyle w:val="3"/>
        <w:rPr>
          <w:rFonts w:eastAsia="標楷體"/>
        </w:rPr>
      </w:pPr>
      <w:bookmarkStart w:id="21" w:name="_Toc436216706"/>
      <w:r w:rsidRPr="00543406">
        <w:rPr>
          <w:rFonts w:eastAsia="標楷體"/>
        </w:rPr>
        <w:t>Unbind response syntax</w:t>
      </w:r>
      <w:bookmarkEnd w:id="21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E067B">
      <w:pPr>
        <w:pStyle w:val="3"/>
        <w:rPr>
          <w:rFonts w:eastAsia="標楷體"/>
        </w:rPr>
      </w:pPr>
      <w:bookmarkStart w:id="22" w:name="_Toc436216707"/>
      <w:r w:rsidRPr="00543406">
        <w:rPr>
          <w:rFonts w:eastAsia="標楷體" w:hint="eastAsia"/>
        </w:rPr>
        <w:lastRenderedPageBreak/>
        <w:t>U</w:t>
      </w:r>
      <w:r w:rsidR="00CF280B" w:rsidRPr="00543406">
        <w:rPr>
          <w:rFonts w:eastAsia="標楷體" w:hint="eastAsia"/>
        </w:rPr>
        <w:t>pdate</w:t>
      </w:r>
      <w:r w:rsidR="008E067B" w:rsidRPr="00543406">
        <w:rPr>
          <w:rFonts w:eastAsia="標楷體" w:hint="eastAsia"/>
        </w:rPr>
        <w:t xml:space="preserve"> </w:t>
      </w:r>
      <w:r w:rsidR="008E067B" w:rsidRPr="00543406">
        <w:rPr>
          <w:rFonts w:eastAsia="標楷體"/>
        </w:rPr>
        <w:t>request syntax</w:t>
      </w:r>
      <w:bookmarkEnd w:id="22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E067B">
      <w:pPr>
        <w:pStyle w:val="3"/>
        <w:rPr>
          <w:rFonts w:eastAsia="標楷體"/>
        </w:rPr>
      </w:pPr>
      <w:bookmarkStart w:id="23" w:name="_Toc436216708"/>
      <w:r w:rsidRPr="00543406">
        <w:rPr>
          <w:rFonts w:eastAsia="標楷體" w:hint="eastAsia"/>
        </w:rPr>
        <w:t>U</w:t>
      </w:r>
      <w:r w:rsidR="008E067B" w:rsidRPr="00543406">
        <w:rPr>
          <w:rFonts w:eastAsia="標楷體" w:hint="eastAsia"/>
        </w:rPr>
        <w:t xml:space="preserve">pdate </w:t>
      </w:r>
      <w:r w:rsidR="008E067B" w:rsidRPr="00543406">
        <w:rPr>
          <w:rFonts w:eastAsia="標楷體"/>
        </w:rPr>
        <w:t>response syntax</w:t>
      </w:r>
      <w:bookmarkEnd w:id="23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F6F0D">
      <w:pPr>
        <w:pStyle w:val="3"/>
        <w:rPr>
          <w:rFonts w:eastAsia="標楷體"/>
        </w:rPr>
      </w:pPr>
      <w:bookmarkStart w:id="24" w:name="_Toc436216709"/>
      <w:r w:rsidRPr="00543406">
        <w:rPr>
          <w:rFonts w:eastAsia="標楷體" w:hint="eastAsia"/>
        </w:rPr>
        <w:lastRenderedPageBreak/>
        <w:t>R</w:t>
      </w:r>
      <w:r w:rsidR="008F6F0D" w:rsidRPr="00543406">
        <w:rPr>
          <w:rFonts w:eastAsia="標楷體" w:hint="eastAsia"/>
        </w:rPr>
        <w:t>eboot request</w:t>
      </w:r>
      <w:r w:rsidR="008F6F0D" w:rsidRPr="00543406">
        <w:rPr>
          <w:rFonts w:eastAsia="標楷體"/>
        </w:rPr>
        <w:t xml:space="preserve"> syntax</w:t>
      </w:r>
      <w:bookmarkEnd w:id="24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F6F0D">
      <w:pPr>
        <w:pStyle w:val="3"/>
        <w:rPr>
          <w:rFonts w:eastAsia="標楷體"/>
        </w:rPr>
      </w:pPr>
      <w:bookmarkStart w:id="25" w:name="_Toc436216710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sponse</w:t>
      </w:r>
      <w:r w:rsidR="008F6F0D" w:rsidRPr="00543406">
        <w:rPr>
          <w:rFonts w:eastAsia="標楷體"/>
        </w:rPr>
        <w:t xml:space="preserve"> syntax</w:t>
      </w:r>
      <w:bookmarkEnd w:id="2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727B8">
      <w:pPr>
        <w:pStyle w:val="3"/>
        <w:rPr>
          <w:rFonts w:eastAsia="標楷體"/>
        </w:rPr>
      </w:pPr>
      <w:bookmarkStart w:id="26" w:name="_Toc436216711"/>
      <w:r w:rsidRPr="00543406">
        <w:rPr>
          <w:rFonts w:eastAsia="標楷體" w:hint="eastAsia"/>
        </w:rPr>
        <w:lastRenderedPageBreak/>
        <w:t>Configuration request</w:t>
      </w:r>
      <w:r w:rsidRPr="00543406">
        <w:rPr>
          <w:rFonts w:eastAsia="標楷體"/>
        </w:rPr>
        <w:t xml:space="preserve"> syntax</w:t>
      </w:r>
      <w:bookmarkEnd w:id="26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62558A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62558A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9732B4">
      <w:pPr>
        <w:pStyle w:val="3"/>
        <w:rPr>
          <w:rFonts w:eastAsia="標楷體"/>
        </w:rPr>
      </w:pPr>
      <w:bookmarkStart w:id="27" w:name="_Toc436216712"/>
      <w:r w:rsidRPr="00543406">
        <w:rPr>
          <w:rFonts w:eastAsia="標楷體" w:hint="eastAsia"/>
        </w:rPr>
        <w:t>Configuration response</w:t>
      </w:r>
      <w:r w:rsidRPr="00543406">
        <w:rPr>
          <w:rFonts w:eastAsia="標楷體"/>
        </w:rPr>
        <w:t xml:space="preserve"> syntax</w:t>
      </w:r>
      <w:bookmarkEnd w:id="2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62558A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EF522E">
      <w:pPr>
        <w:pStyle w:val="3"/>
        <w:rPr>
          <w:rFonts w:eastAsia="標楷體"/>
        </w:rPr>
      </w:pPr>
      <w:bookmarkStart w:id="28" w:name="_Toc436216713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setting </w:t>
      </w:r>
      <w:r w:rsidRPr="00543406">
        <w:rPr>
          <w:rFonts w:eastAsia="標楷體" w:hint="eastAsia"/>
        </w:rPr>
        <w:t>re</w:t>
      </w:r>
      <w:r>
        <w:rPr>
          <w:rFonts w:eastAsia="標楷體" w:hint="eastAsia"/>
        </w:rPr>
        <w:t>quest</w:t>
      </w:r>
      <w:r w:rsidRPr="00543406">
        <w:rPr>
          <w:rFonts w:eastAsia="標楷體"/>
        </w:rPr>
        <w:t xml:space="preserve"> syntax</w:t>
      </w:r>
      <w:bookmarkEnd w:id="28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1E386D" w:rsidRPr="004D6562" w:rsidRDefault="001E386D" w:rsidP="002A4E2E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543406" w:rsidRDefault="001E386D" w:rsidP="002A4E2E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1E386D" w:rsidRDefault="001E386D" w:rsidP="00874327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Pr="00543406" w:rsidRDefault="001E386D" w:rsidP="00235395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he number may range from:</w:t>
            </w:r>
          </w:p>
          <w:p w:rsidR="001E386D" w:rsidRPr="00543406" w:rsidRDefault="00E47BD6" w:rsidP="00235395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 w:rsidR="001E386D" w:rsidRPr="00543406">
              <w:rPr>
                <w:rFonts w:eastAsia="標楷體" w:cs="Times New Roman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 xml:space="preserve"> to </w:t>
            </w:r>
            <w:r>
              <w:rPr>
                <w:rFonts w:eastAsia="標楷體" w:cs="Times New Roman"/>
                <w:szCs w:val="24"/>
              </w:rPr>
              <w:t>‘</w:t>
            </w:r>
            <w:r w:rsidR="001E386D">
              <w:rPr>
                <w:rFonts w:eastAsia="標楷體" w:cs="Times New Roman" w:hint="eastAsia"/>
                <w:szCs w:val="24"/>
              </w:rPr>
              <w:t>9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62558A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1E386D" w:rsidRPr="004D6562" w:rsidRDefault="001E386D" w:rsidP="008A758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543406" w:rsidRDefault="001E386D" w:rsidP="008A758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1E386D" w:rsidRDefault="001E386D" w:rsidP="00021E8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Pr="00543406" w:rsidRDefault="001E386D" w:rsidP="005B11EF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he number may range from:</w:t>
            </w:r>
          </w:p>
          <w:p w:rsidR="001E386D" w:rsidRPr="00543406" w:rsidRDefault="00E40503" w:rsidP="005B11EF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 w:rsidR="001E386D" w:rsidRPr="00543406">
              <w:rPr>
                <w:rFonts w:eastAsia="標楷體" w:cs="Times New Roman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 xml:space="preserve"> to </w:t>
            </w:r>
            <w:r>
              <w:rPr>
                <w:rFonts w:eastAsia="標楷體" w:cs="Times New Roman"/>
                <w:szCs w:val="24"/>
              </w:rPr>
              <w:t>‘</w:t>
            </w:r>
            <w:r w:rsidR="001E386D">
              <w:rPr>
                <w:rFonts w:eastAsia="標楷體" w:cs="Times New Roman" w:hint="eastAsia"/>
                <w:szCs w:val="24"/>
              </w:rPr>
              <w:t>9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62558A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62558A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825CB">
      <w:pPr>
        <w:pStyle w:val="3"/>
        <w:rPr>
          <w:rFonts w:eastAsia="標楷體"/>
        </w:rPr>
      </w:pPr>
      <w:bookmarkStart w:id="29" w:name="_Toc436216714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setting response</w:t>
      </w:r>
      <w:r w:rsidRPr="00543406">
        <w:rPr>
          <w:rFonts w:eastAsia="標楷體"/>
        </w:rPr>
        <w:t xml:space="preserve"> syntax</w:t>
      </w:r>
      <w:bookmarkEnd w:id="29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62558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F24A3C">
      <w:pPr>
        <w:pStyle w:val="3"/>
        <w:rPr>
          <w:rFonts w:eastAsia="標楷體"/>
        </w:rPr>
      </w:pPr>
      <w:bookmarkStart w:id="30" w:name="_Toc436216715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 w:rsidR="006B4972"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0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62558A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62558A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62558A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62558A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BE49D5" w:rsidRPr="004D6562" w:rsidRDefault="00BE49D5" w:rsidP="00196BA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BE49D5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he number may range from:</w:t>
            </w:r>
          </w:p>
          <w:p w:rsidR="00BE49D5" w:rsidRPr="00543406" w:rsidRDefault="00DC4040" w:rsidP="00196BAD">
            <w:pPr>
              <w:rPr>
                <w:rFonts w:eastAsia="標楷體"/>
              </w:rPr>
            </w:pPr>
            <w:r>
              <w:rPr>
                <w:rFonts w:eastAsia="標楷體" w:cs="Times New Roman" w:hint="eastAsia"/>
                <w:szCs w:val="24"/>
              </w:rPr>
              <w:t>0</w:t>
            </w:r>
            <w:r w:rsidR="00BE49D5" w:rsidRPr="00543406">
              <w:rPr>
                <w:rFonts w:eastAsia="標楷體" w:cs="Times New Roman"/>
                <w:szCs w:val="24"/>
              </w:rPr>
              <w:t xml:space="preserve"> to </w:t>
            </w:r>
            <w:r w:rsidR="00BE49D5">
              <w:rPr>
                <w:rFonts w:eastAsia="標楷體" w:cs="Times New Roman" w:hint="eastAsia"/>
                <w:szCs w:val="24"/>
              </w:rPr>
              <w:t>9</w:t>
            </w:r>
            <w:r w:rsidR="00BE49D5" w:rsidRPr="00543406">
              <w:rPr>
                <w:rFonts w:eastAsia="標楷體" w:cs="Times New Roman"/>
                <w:szCs w:val="24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62558A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7F550A">
      <w:pPr>
        <w:pStyle w:val="3"/>
        <w:rPr>
          <w:rFonts w:eastAsia="標楷體"/>
        </w:rPr>
      </w:pPr>
      <w:bookmarkStart w:id="31" w:name="_Toc436216716"/>
      <w:r>
        <w:rPr>
          <w:rFonts w:eastAsia="標楷體" w:hint="eastAsia"/>
        </w:rPr>
        <w:lastRenderedPageBreak/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31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62558A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62558A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62558A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62558A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62558A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Pr="00524C5E" w:rsidRDefault="007F550A">
      <w:pPr>
        <w:widowControl/>
        <w:rPr>
          <w:rFonts w:eastAsia="標楷體"/>
        </w:rPr>
      </w:pPr>
    </w:p>
    <w:p w:rsidR="000D10D8" w:rsidRPr="00543406" w:rsidRDefault="004E0259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32" w:name="_Toc436216717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32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33" w:name="_Toc436216718"/>
      <w:r w:rsidRPr="00543406">
        <w:rPr>
          <w:rFonts w:eastAsia="標楷體"/>
        </w:rPr>
        <w:t>Command Header Parameters</w:t>
      </w:r>
      <w:bookmarkEnd w:id="33"/>
    </w:p>
    <w:p w:rsidR="008F7EA8" w:rsidRPr="00543406" w:rsidRDefault="000C781A" w:rsidP="00FA0EF4">
      <w:pPr>
        <w:pStyle w:val="3"/>
        <w:rPr>
          <w:rFonts w:eastAsia="標楷體"/>
        </w:rPr>
      </w:pPr>
      <w:bookmarkStart w:id="34" w:name="_Ref433372977"/>
      <w:bookmarkStart w:id="35" w:name="_Toc436216719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length</w:t>
      </w:r>
      <w:bookmarkEnd w:id="34"/>
      <w:bookmarkEnd w:id="35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FA0EF4">
      <w:pPr>
        <w:pStyle w:val="3"/>
        <w:rPr>
          <w:rFonts w:eastAsia="標楷體"/>
        </w:rPr>
      </w:pPr>
      <w:bookmarkStart w:id="36" w:name="_Ref433373034"/>
      <w:bookmarkStart w:id="37" w:name="_Toc436216720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id</w:t>
      </w:r>
      <w:bookmarkEnd w:id="36"/>
      <w:bookmarkEnd w:id="37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38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38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</w:tbl>
    <w:p w:rsidR="005F6609" w:rsidRPr="00543406" w:rsidRDefault="003264AF" w:rsidP="00FA0EF4">
      <w:pPr>
        <w:pStyle w:val="3"/>
        <w:rPr>
          <w:rFonts w:eastAsia="標楷體"/>
        </w:rPr>
      </w:pPr>
      <w:bookmarkStart w:id="39" w:name="_Ref433373013"/>
      <w:bookmarkStart w:id="40" w:name="_Toc436216721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status</w:t>
      </w:r>
      <w:bookmarkEnd w:id="39"/>
      <w:bookmarkEnd w:id="40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2917"/>
        <w:gridCol w:w="1999"/>
        <w:gridCol w:w="3576"/>
      </w:tblGrid>
      <w:tr w:rsidR="0061419D" w:rsidRPr="00543406" w:rsidTr="005872D9">
        <w:tc>
          <w:tcPr>
            <w:tcW w:w="2917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99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576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99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576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MSGLEN</w:t>
            </w:r>
          </w:p>
        </w:tc>
        <w:tc>
          <w:tcPr>
            <w:tcW w:w="1999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576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99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576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99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576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99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576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99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576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5872D9">
        <w:tc>
          <w:tcPr>
            <w:tcW w:w="2917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  <w:tc>
          <w:tcPr>
            <w:tcW w:w="3576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C56EC" w:rsidRPr="00543406" w:rsidTr="005872D9">
        <w:tc>
          <w:tcPr>
            <w:tcW w:w="2917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576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STATUS_RSYSERR</w:t>
            </w:r>
          </w:p>
        </w:tc>
        <w:tc>
          <w:tcPr>
            <w:tcW w:w="1999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576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5872D9">
        <w:tc>
          <w:tcPr>
            <w:tcW w:w="2917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576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5872D9">
        <w:tc>
          <w:tcPr>
            <w:tcW w:w="2917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99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576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4127F9" w:rsidRPr="00543406" w:rsidTr="005872D9">
        <w:tc>
          <w:tcPr>
            <w:tcW w:w="2917" w:type="dxa"/>
            <w:vAlign w:val="center"/>
          </w:tcPr>
          <w:p w:rsidR="004127F9" w:rsidRPr="00543406" w:rsidRDefault="004127F9" w:rsidP="00DF6322">
            <w:pPr>
              <w:jc w:val="both"/>
              <w:rPr>
                <w:rFonts w:eastAsia="標楷體"/>
              </w:rPr>
            </w:pPr>
            <w:r w:rsidRPr="00121356">
              <w:rPr>
                <w:rFonts w:eastAsia="標楷體"/>
              </w:rPr>
              <w:t>STATUS_RPPSFAIL</w:t>
            </w:r>
          </w:p>
        </w:tc>
        <w:tc>
          <w:tcPr>
            <w:tcW w:w="1999" w:type="dxa"/>
            <w:vAlign w:val="center"/>
          </w:tcPr>
          <w:p w:rsidR="004127F9" w:rsidRPr="00543406" w:rsidRDefault="004127F9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1</w:t>
            </w:r>
          </w:p>
        </w:tc>
        <w:tc>
          <w:tcPr>
            <w:tcW w:w="3576" w:type="dxa"/>
            <w:vAlign w:val="center"/>
          </w:tcPr>
          <w:p w:rsidR="004127F9" w:rsidRPr="00543406" w:rsidRDefault="00121356" w:rsidP="00564446">
            <w:pPr>
              <w:jc w:val="both"/>
              <w:rPr>
                <w:rFonts w:eastAsia="標楷體"/>
              </w:rPr>
            </w:pPr>
            <w:r w:rsidRPr="00121356">
              <w:rPr>
                <w:rFonts w:eastAsia="標楷體"/>
              </w:rPr>
              <w:t>Power Port Setting Fail</w:t>
            </w:r>
          </w:p>
        </w:tc>
      </w:tr>
      <w:tr w:rsidR="00F93048" w:rsidRPr="00543406" w:rsidTr="005872D9">
        <w:tc>
          <w:tcPr>
            <w:tcW w:w="2917" w:type="dxa"/>
            <w:vAlign w:val="center"/>
          </w:tcPr>
          <w:p w:rsidR="00F93048" w:rsidRPr="00121356" w:rsidRDefault="00F93048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PPSTAFAIL</w:t>
            </w:r>
          </w:p>
        </w:tc>
        <w:tc>
          <w:tcPr>
            <w:tcW w:w="1999" w:type="dxa"/>
            <w:vAlign w:val="center"/>
          </w:tcPr>
          <w:p w:rsidR="00F93048" w:rsidRDefault="00F93048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  <w:tc>
          <w:tcPr>
            <w:tcW w:w="3576" w:type="dxa"/>
            <w:vAlign w:val="center"/>
          </w:tcPr>
          <w:p w:rsidR="00F93048" w:rsidRPr="00121356" w:rsidRDefault="00F93048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Get Power State Fail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99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576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99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576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99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576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FA0EF4">
      <w:pPr>
        <w:pStyle w:val="3"/>
        <w:rPr>
          <w:rFonts w:eastAsia="標楷體"/>
        </w:rPr>
      </w:pPr>
      <w:bookmarkStart w:id="41" w:name="_Ref433373050"/>
      <w:bookmarkStart w:id="42" w:name="_Toc436216722"/>
      <w:r w:rsidRPr="00543406">
        <w:rPr>
          <w:rFonts w:eastAsia="標楷體" w:hint="eastAsia"/>
        </w:rPr>
        <w:t>S</w:t>
      </w:r>
      <w:r w:rsidR="007D1E8C" w:rsidRPr="00543406">
        <w:rPr>
          <w:rFonts w:eastAsia="標楷體"/>
        </w:rPr>
        <w:t>equence number</w:t>
      </w:r>
      <w:bookmarkEnd w:id="41"/>
      <w:bookmarkEnd w:id="42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43" w:name="_Toc436216723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43"/>
    </w:p>
    <w:p w:rsidR="004F6AD4" w:rsidRPr="00543406" w:rsidRDefault="004F6AD4" w:rsidP="004F6AD4">
      <w:pPr>
        <w:pStyle w:val="3"/>
        <w:rPr>
          <w:rFonts w:eastAsia="標楷體"/>
        </w:rPr>
      </w:pPr>
      <w:bookmarkStart w:id="44" w:name="_Ref437859915"/>
      <w:r>
        <w:rPr>
          <w:rFonts w:eastAsia="標楷體" w:hint="eastAsia"/>
        </w:rPr>
        <w:t>Service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44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B830E8">
      <w:pPr>
        <w:pStyle w:val="3"/>
        <w:rPr>
          <w:rFonts w:eastAsia="標楷體"/>
        </w:rPr>
      </w:pPr>
      <w:bookmarkStart w:id="45" w:name="_Ref437854020"/>
      <w:r>
        <w:rPr>
          <w:rFonts w:eastAsia="標楷體" w:hint="eastAsia"/>
        </w:rPr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Data</w:t>
      </w:r>
      <w:bookmarkEnd w:id="45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startTrack",</w:t>
            </w:r>
          </w:p>
          <w:p w:rsidR="003C5984" w:rsidRDefault="003C5984" w:rsidP="003C5984">
            <w:r>
              <w:lastRenderedPageBreak/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574CE1" w:rsidRPr="00543406" w:rsidRDefault="00574CE1" w:rsidP="00574CE1">
      <w:pPr>
        <w:pStyle w:val="3"/>
        <w:rPr>
          <w:rFonts w:eastAsia="標楷體"/>
        </w:rPr>
      </w:pPr>
      <w:bookmarkStart w:id="46" w:name="_Ref433622080"/>
      <w:bookmarkStart w:id="47" w:name="_Toc436216725"/>
      <w:r w:rsidRPr="00543406">
        <w:rPr>
          <w:rFonts w:eastAsia="標楷體" w:hint="eastAsia"/>
        </w:rPr>
        <w:t xml:space="preserve">Authentication </w:t>
      </w:r>
      <w:r w:rsidR="00C91298">
        <w:rPr>
          <w:rFonts w:eastAsia="標楷體" w:hint="eastAsia"/>
        </w:rPr>
        <w:t>Data</w:t>
      </w:r>
      <w:bookmarkEnd w:id="46"/>
      <w:bookmarkEnd w:id="47"/>
    </w:p>
    <w:p w:rsidR="002A0414" w:rsidRDefault="002A0414" w:rsidP="00F64A2D">
      <w:pPr>
        <w:rPr>
          <w:rFonts w:eastAsia="標楷體"/>
        </w:rPr>
      </w:pPr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A0414" w:rsidRPr="00537305" w:rsidTr="00BE08C1">
        <w:tc>
          <w:tcPr>
            <w:tcW w:w="2093" w:type="dxa"/>
            <w:shd w:val="clear" w:color="auto" w:fill="BFBFBF" w:themeFill="background1" w:themeFillShade="BF"/>
          </w:tcPr>
          <w:p w:rsidR="002A0414" w:rsidRPr="00537305" w:rsidRDefault="002A0414" w:rsidP="00BE08C1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2A0414" w:rsidRPr="00537305" w:rsidRDefault="002A0414" w:rsidP="00BE08C1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2A0414" w:rsidTr="00BE08C1">
        <w:tc>
          <w:tcPr>
            <w:tcW w:w="2093" w:type="dxa"/>
          </w:tcPr>
          <w:p w:rsidR="002A0414" w:rsidRDefault="002A0414" w:rsidP="00BE08C1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>{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facebook id": "xxx"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nickname": "xxx"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email": "xxx",</w:t>
            </w:r>
          </w:p>
          <w:p w:rsidR="002A0414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token": "xxx",</w:t>
            </w:r>
          </w:p>
          <w:p w:rsidR="002A0414" w:rsidRPr="00C91298" w:rsidRDefault="002A0414" w:rsidP="002A0414">
            <w:pPr>
              <w:ind w:firstLine="480"/>
              <w:rPr>
                <w:rFonts w:eastAsia="標楷體"/>
              </w:rPr>
            </w:pPr>
            <w:r w:rsidRPr="00F64A2D">
              <w:rPr>
                <w:rFonts w:eastAsia="標楷體"/>
              </w:rPr>
              <w:t>"phone": "xxx"</w:t>
            </w:r>
            <w:r>
              <w:rPr>
                <w:rFonts w:eastAsia="標楷體" w:hint="eastAsia"/>
              </w:rPr>
              <w:t>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account": "xxx"</w:t>
            </w:r>
          </w:p>
          <w:p w:rsidR="002A0414" w:rsidRDefault="002A0414" w:rsidP="002A0414">
            <w:r w:rsidRPr="00C91298">
              <w:rPr>
                <w:rFonts w:eastAsia="標楷體"/>
              </w:rPr>
              <w:t>}</w:t>
            </w:r>
          </w:p>
        </w:tc>
      </w:tr>
      <w:tr w:rsidR="002A0414" w:rsidTr="00BE08C1">
        <w:tc>
          <w:tcPr>
            <w:tcW w:w="2093" w:type="dxa"/>
          </w:tcPr>
          <w:p w:rsidR="002A0414" w:rsidRDefault="002A0414" w:rsidP="00BE08C1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t>{</w:t>
            </w:r>
          </w:p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t xml:space="preserve">    "person id": "xxx",</w:t>
            </w:r>
          </w:p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t xml:space="preserve">    "phone": "xxx",</w:t>
            </w:r>
          </w:p>
          <w:p w:rsidR="002A0414" w:rsidRDefault="002A0414" w:rsidP="002A0414">
            <w:r w:rsidRPr="00F64A2D">
              <w:rPr>
                <w:rFonts w:eastAsia="標楷體"/>
              </w:rPr>
              <w:t>}</w:t>
            </w:r>
          </w:p>
        </w:tc>
      </w:tr>
    </w:tbl>
    <w:p w:rsidR="002A0414" w:rsidRDefault="002A0414" w:rsidP="00F64A2D">
      <w:pPr>
        <w:rPr>
          <w:rFonts w:eastAsia="標楷體"/>
        </w:rPr>
      </w:pPr>
    </w:p>
    <w:p w:rsidR="004F7FC1" w:rsidRPr="00543406" w:rsidRDefault="004F7FC1" w:rsidP="004F7FC1">
      <w:pPr>
        <w:pStyle w:val="3"/>
        <w:rPr>
          <w:rFonts w:eastAsia="標楷體"/>
        </w:rPr>
      </w:pPr>
      <w:bookmarkStart w:id="48" w:name="_Ref433375436"/>
      <w:bookmarkStart w:id="49" w:name="_Toc436216726"/>
      <w:r w:rsidRPr="00543406">
        <w:rPr>
          <w:rFonts w:eastAsia="標楷體" w:hint="eastAsia"/>
        </w:rPr>
        <w:t>Authentication Result</w:t>
      </w:r>
      <w:bookmarkEnd w:id="48"/>
      <w:bookmarkEnd w:id="49"/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Pr="00543406">
        <w:rPr>
          <w:rFonts w:eastAsia="標楷體" w:hint="eastAsia"/>
        </w:rPr>
        <w:t>authentication result</w:t>
      </w:r>
      <w:r w:rsidRPr="00543406">
        <w:rPr>
          <w:rFonts w:eastAsia="標楷體"/>
        </w:rPr>
        <w:t xml:space="preserve"> parameter specifies the </w:t>
      </w:r>
      <w:r w:rsidRPr="00543406">
        <w:rPr>
          <w:rFonts w:eastAsia="標楷體" w:hint="eastAsia"/>
        </w:rPr>
        <w:t>result</w:t>
      </w:r>
      <w:r w:rsidRPr="00543406">
        <w:rPr>
          <w:rFonts w:eastAsia="標楷體"/>
        </w:rPr>
        <w:t xml:space="preserve"> of the </w:t>
      </w:r>
      <w:r w:rsidRPr="00543406">
        <w:rPr>
          <w:rFonts w:eastAsia="標楷體" w:hint="eastAsia"/>
        </w:rPr>
        <w:t>authentication request</w:t>
      </w:r>
      <w:r w:rsidRPr="00543406">
        <w:rPr>
          <w:rFonts w:eastAsia="標楷體"/>
        </w:rPr>
        <w:t>.</w:t>
      </w:r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Y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Pr="00543406">
        <w:rPr>
          <w:rFonts w:eastAsia="標楷體"/>
        </w:rPr>
        <w:t>Authorization successful</w:t>
      </w:r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N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Pr="00543406">
        <w:rPr>
          <w:rFonts w:eastAsia="標楷體"/>
        </w:rPr>
        <w:t>Authorization failed</w:t>
      </w:r>
    </w:p>
    <w:p w:rsidR="004F7FC1" w:rsidRPr="00543406" w:rsidRDefault="004F7FC1" w:rsidP="00B6388C">
      <w:pPr>
        <w:rPr>
          <w:rFonts w:eastAsia="標楷體"/>
        </w:rPr>
      </w:pPr>
    </w:p>
    <w:p w:rsidR="0083510B" w:rsidRPr="00543406" w:rsidRDefault="0083510B" w:rsidP="0083510B">
      <w:pPr>
        <w:rPr>
          <w:rFonts w:eastAsia="標楷體"/>
        </w:rPr>
      </w:pPr>
    </w:p>
    <w:p w:rsidR="00A0039C" w:rsidRPr="00543406" w:rsidRDefault="00A0039C" w:rsidP="00A0039C">
      <w:pPr>
        <w:pStyle w:val="3"/>
        <w:rPr>
          <w:rFonts w:eastAsia="標楷體"/>
        </w:rPr>
      </w:pPr>
      <w:bookmarkStart w:id="50" w:name="_Ref433622844"/>
      <w:bookmarkStart w:id="51" w:name="_Toc436216728"/>
      <w:r w:rsidRPr="00543406">
        <w:rPr>
          <w:rFonts w:eastAsia="標楷體" w:hint="eastAsia"/>
        </w:rPr>
        <w:lastRenderedPageBreak/>
        <w:t>Access log</w:t>
      </w:r>
      <w:r>
        <w:rPr>
          <w:rFonts w:eastAsia="標楷體" w:hint="eastAsia"/>
        </w:rPr>
        <w:t xml:space="preserve"> Data</w:t>
      </w:r>
      <w:bookmarkEnd w:id="50"/>
      <w:bookmarkEnd w:id="51"/>
    </w:p>
    <w:p w:rsidR="00A0039C" w:rsidRDefault="004F0CC9" w:rsidP="008F1FDE">
      <w:pPr>
        <w:rPr>
          <w:rFonts w:eastAsia="標楷體"/>
        </w:rPr>
      </w:pPr>
      <w:r>
        <w:rPr>
          <w:rFonts w:eastAsia="標楷體" w:hint="eastAsia"/>
        </w:rPr>
        <w:t>JSON format</w:t>
      </w:r>
    </w:p>
    <w:p w:rsidR="004F0CC9" w:rsidRPr="00543406" w:rsidRDefault="004F0CC9" w:rsidP="008F1FDE">
      <w:pPr>
        <w:rPr>
          <w:rFonts w:eastAsia="標楷體"/>
        </w:rPr>
      </w:pPr>
      <w:r>
        <w:rPr>
          <w:rFonts w:eastAsia="標楷體" w:hint="eastAsia"/>
        </w:rPr>
        <w:t>!! not define yet</w:t>
      </w:r>
    </w:p>
    <w:p w:rsidR="004E43F0" w:rsidRPr="00543406" w:rsidRDefault="00873FB3" w:rsidP="004E43F0">
      <w:pPr>
        <w:pStyle w:val="3"/>
        <w:rPr>
          <w:rFonts w:eastAsia="標楷體"/>
        </w:rPr>
      </w:pPr>
      <w:bookmarkStart w:id="52" w:name="_Ref433380740"/>
      <w:bookmarkStart w:id="53" w:name="_Ref433623257"/>
      <w:bookmarkStart w:id="54" w:name="_Toc436216729"/>
      <w:r w:rsidRPr="00543406">
        <w:rPr>
          <w:rFonts w:eastAsia="標楷體" w:hint="eastAsia"/>
        </w:rPr>
        <w:t>C</w:t>
      </w:r>
      <w:r w:rsidR="00F91B17" w:rsidRPr="00543406">
        <w:rPr>
          <w:rFonts w:eastAsia="標楷體" w:hint="eastAsia"/>
        </w:rPr>
        <w:t>onfig</w:t>
      </w:r>
      <w:r w:rsidRPr="00543406">
        <w:rPr>
          <w:rFonts w:eastAsia="標楷體" w:hint="eastAsia"/>
        </w:rPr>
        <w:t xml:space="preserve">uration </w:t>
      </w:r>
      <w:r w:rsidR="00F91B17" w:rsidRPr="00543406">
        <w:rPr>
          <w:rFonts w:eastAsia="標楷體" w:hint="eastAsia"/>
        </w:rPr>
        <w:t>item</w:t>
      </w:r>
      <w:bookmarkEnd w:id="52"/>
      <w:r w:rsidR="00444A5F">
        <w:rPr>
          <w:rFonts w:eastAsia="標楷體" w:hint="eastAsia"/>
        </w:rPr>
        <w:t xml:space="preserve"> and value</w:t>
      </w:r>
      <w:bookmarkEnd w:id="53"/>
      <w:bookmarkEnd w:id="54"/>
    </w:p>
    <w:tbl>
      <w:tblPr>
        <w:tblStyle w:val="aa"/>
        <w:tblW w:w="0" w:type="auto"/>
        <w:tblLook w:val="04A0"/>
      </w:tblPr>
      <w:tblGrid>
        <w:gridCol w:w="2624"/>
        <w:gridCol w:w="2304"/>
        <w:gridCol w:w="3594"/>
      </w:tblGrid>
      <w:tr w:rsidR="00CE00F5" w:rsidRPr="00543406" w:rsidTr="00B90BDD">
        <w:tc>
          <w:tcPr>
            <w:tcW w:w="262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Item Name</w:t>
            </w:r>
          </w:p>
        </w:tc>
        <w:tc>
          <w:tcPr>
            <w:tcW w:w="230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Item Value</w:t>
            </w:r>
          </w:p>
        </w:tc>
        <w:tc>
          <w:tcPr>
            <w:tcW w:w="359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Description</w:t>
            </w: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01390A" w:rsidP="009275F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="009275FC" w:rsidRPr="00543406">
              <w:rPr>
                <w:rFonts w:eastAsia="標楷體"/>
              </w:rPr>
              <w:t>enquire timer</w:t>
            </w:r>
            <w:r w:rsidRPr="00543406">
              <w:rPr>
                <w:rFonts w:eastAsia="標楷體"/>
              </w:rPr>
              <w:t>”</w:t>
            </w:r>
          </w:p>
        </w:tc>
        <w:tc>
          <w:tcPr>
            <w:tcW w:w="2304" w:type="dxa"/>
          </w:tcPr>
          <w:p w:rsidR="00CE00F5" w:rsidRDefault="0001390A" w:rsidP="00996378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E</w:t>
            </w:r>
            <w:r>
              <w:rPr>
                <w:rFonts w:eastAsia="標楷體" w:hint="eastAsia"/>
              </w:rPr>
              <w:t>xt:</w:t>
            </w:r>
            <w:r>
              <w:rPr>
                <w:rFonts w:eastAsia="標楷體"/>
              </w:rPr>
              <w:t>“</w:t>
            </w:r>
            <w:r>
              <w:rPr>
                <w:rFonts w:eastAsia="標楷體" w:hint="eastAsia"/>
              </w:rPr>
              <w:t>10</w:t>
            </w:r>
            <w:r>
              <w:rPr>
                <w:rFonts w:eastAsia="標楷體"/>
              </w:rPr>
              <w:t>”</w:t>
            </w:r>
          </w:p>
          <w:p w:rsidR="0001390A" w:rsidRPr="00543406" w:rsidRDefault="0001390A" w:rsidP="0099637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econds</w:t>
            </w:r>
          </w:p>
        </w:tc>
        <w:tc>
          <w:tcPr>
            <w:tcW w:w="3594" w:type="dxa"/>
          </w:tcPr>
          <w:p w:rsidR="00CE00F5" w:rsidRPr="00543406" w:rsidRDefault="00B90BDD" w:rsidP="008F1FDE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How many time</w:t>
            </w:r>
            <w:r w:rsidR="00C56A90" w:rsidRPr="00543406">
              <w:rPr>
                <w:rFonts w:eastAsia="標楷體" w:hint="eastAsia"/>
              </w:rPr>
              <w:t>s</w:t>
            </w:r>
            <w:r w:rsidRPr="00543406">
              <w:rPr>
                <w:rFonts w:eastAsia="標楷體" w:hint="eastAsia"/>
              </w:rPr>
              <w:t xml:space="preserve"> to send </w:t>
            </w:r>
            <w:r w:rsidR="00116AD7">
              <w:rPr>
                <w:rFonts w:eastAsia="標楷體"/>
                <w:noProof/>
              </w:rPr>
              <w:t>i</w:t>
            </w:r>
            <w:r w:rsidRPr="00116AD7">
              <w:rPr>
                <w:rFonts w:eastAsia="標楷體" w:hint="eastAsia"/>
                <w:noProof/>
              </w:rPr>
              <w:t>nquir</w:t>
            </w:r>
            <w:r w:rsidR="00BB525A" w:rsidRPr="00116AD7">
              <w:rPr>
                <w:rFonts w:eastAsia="標楷體"/>
                <w:noProof/>
              </w:rPr>
              <w:t>y</w:t>
            </w:r>
            <w:r w:rsidRPr="00543406">
              <w:rPr>
                <w:rFonts w:eastAsia="標楷體" w:hint="eastAsia"/>
              </w:rPr>
              <w:t xml:space="preserve"> link PDU.</w:t>
            </w: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</w:tbl>
    <w:p w:rsidR="004E43F0" w:rsidRPr="00543406" w:rsidRDefault="004E43F0" w:rsidP="008F1FDE">
      <w:pPr>
        <w:rPr>
          <w:rFonts w:eastAsia="標楷體"/>
        </w:rPr>
      </w:pPr>
    </w:p>
    <w:p w:rsidR="00F71A2A" w:rsidRPr="00543406" w:rsidRDefault="00F71A2A" w:rsidP="00F71A2A">
      <w:pPr>
        <w:pStyle w:val="3"/>
        <w:rPr>
          <w:rFonts w:eastAsia="標楷體"/>
        </w:rPr>
      </w:pPr>
      <w:bookmarkStart w:id="55" w:name="_Ref433380846"/>
      <w:bookmarkStart w:id="56" w:name="_Toc436216730"/>
      <w:r w:rsidRPr="00543406">
        <w:rPr>
          <w:rFonts w:eastAsia="標楷體" w:hint="eastAsia"/>
        </w:rPr>
        <w:t>Configuration Result</w:t>
      </w:r>
      <w:bookmarkEnd w:id="55"/>
      <w:bookmarkEnd w:id="56"/>
    </w:p>
    <w:p w:rsidR="00842DCF" w:rsidRPr="00543406" w:rsidRDefault="00842DCF" w:rsidP="00842DCF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Y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="007D6D12">
        <w:rPr>
          <w:rFonts w:eastAsia="標楷體"/>
        </w:rPr>
        <w:t>success</w:t>
      </w:r>
    </w:p>
    <w:p w:rsidR="00F71A2A" w:rsidRDefault="00842DCF" w:rsidP="00842DCF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N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="007D6D12">
        <w:rPr>
          <w:rFonts w:eastAsia="標楷體"/>
        </w:rPr>
        <w:t>fail</w:t>
      </w:r>
    </w:p>
    <w:p w:rsidR="00C74A3E" w:rsidRDefault="00C74A3E" w:rsidP="00842DCF">
      <w:pPr>
        <w:rPr>
          <w:rFonts w:eastAsia="標楷體"/>
        </w:rPr>
      </w:pPr>
    </w:p>
    <w:p w:rsidR="00C74A3E" w:rsidRPr="00543406" w:rsidRDefault="00C74A3E" w:rsidP="00C74A3E">
      <w:pPr>
        <w:pStyle w:val="3"/>
        <w:rPr>
          <w:rFonts w:eastAsia="標楷體"/>
        </w:rPr>
      </w:pPr>
      <w:bookmarkStart w:id="57" w:name="_Ref433385076"/>
      <w:bookmarkStart w:id="58" w:name="_Toc436216731"/>
      <w:r>
        <w:rPr>
          <w:rFonts w:eastAsia="標楷體" w:hint="eastAsia"/>
        </w:rPr>
        <w:t>Wire number</w:t>
      </w:r>
      <w:bookmarkEnd w:id="57"/>
      <w:bookmarkEnd w:id="58"/>
    </w:p>
    <w:p w:rsidR="00C74A3E" w:rsidRDefault="001665CF" w:rsidP="00842DCF">
      <w:pPr>
        <w:rPr>
          <w:rFonts w:eastAsia="標楷體"/>
        </w:rPr>
      </w:pPr>
      <w:r>
        <w:rPr>
          <w:rFonts w:eastAsia="標楷體" w:hint="eastAsia"/>
        </w:rPr>
        <w:t xml:space="preserve">This parameter is defined for smart </w:t>
      </w:r>
      <w:r w:rsidR="00490A46">
        <w:rPr>
          <w:rFonts w:eastAsia="標楷體" w:hint="eastAsia"/>
        </w:rPr>
        <w:t>charge</w:t>
      </w:r>
      <w:r>
        <w:rPr>
          <w:rFonts w:eastAsia="標楷體" w:hint="eastAsia"/>
        </w:rPr>
        <w:t xml:space="preserve"> station.</w:t>
      </w:r>
    </w:p>
    <w:p w:rsidR="001665CF" w:rsidRDefault="00490A46" w:rsidP="00490A46">
      <w:pPr>
        <w:rPr>
          <w:rFonts w:eastAsia="標楷體" w:cs="Times New Roman"/>
          <w:szCs w:val="24"/>
        </w:rPr>
      </w:pPr>
      <w:r>
        <w:rPr>
          <w:rFonts w:eastAsia="標楷體" w:cs="Times New Roman"/>
          <w:szCs w:val="24"/>
        </w:rPr>
        <w:t>The number may range from</w:t>
      </w:r>
      <w:r>
        <w:rPr>
          <w:rFonts w:eastAsia="標楷體" w:cs="Times New Roman" w:hint="eastAsia"/>
          <w:szCs w:val="24"/>
        </w:rPr>
        <w:t xml:space="preserve"> </w:t>
      </w:r>
      <w:r>
        <w:rPr>
          <w:rFonts w:eastAsia="標楷體" w:cs="Times New Roman"/>
          <w:szCs w:val="24"/>
        </w:rPr>
        <w:t>‘</w:t>
      </w:r>
      <w:r w:rsidR="006C3787"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 w:rsidRPr="00543406">
        <w:rPr>
          <w:rFonts w:eastAsia="標楷體" w:cs="Times New Roman"/>
          <w:szCs w:val="24"/>
        </w:rPr>
        <w:t xml:space="preserve"> to </w:t>
      </w: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9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.</w:t>
      </w:r>
    </w:p>
    <w:p w:rsidR="006C3787" w:rsidRDefault="006C3787" w:rsidP="00490A46">
      <w:pPr>
        <w:rPr>
          <w:rFonts w:eastAsia="標楷體"/>
        </w:rPr>
      </w:pPr>
      <w:r>
        <w:rPr>
          <w:rFonts w:eastAsia="標楷體" w:cs="Times New Roman" w:hint="eastAsia"/>
          <w:szCs w:val="24"/>
        </w:rPr>
        <w:t xml:space="preserve">Parameter value </w:t>
      </w: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 xml:space="preserve"> will response all wire power port state.</w:t>
      </w:r>
    </w:p>
    <w:p w:rsidR="00C74A3E" w:rsidRPr="00543406" w:rsidRDefault="00C74A3E" w:rsidP="00C74A3E">
      <w:pPr>
        <w:pStyle w:val="3"/>
        <w:rPr>
          <w:rFonts w:eastAsia="標楷體"/>
        </w:rPr>
      </w:pPr>
      <w:bookmarkStart w:id="59" w:name="_Ref433385085"/>
      <w:bookmarkStart w:id="60" w:name="_Toc436216732"/>
      <w:r>
        <w:rPr>
          <w:rFonts w:eastAsia="標楷體" w:hint="eastAsia"/>
        </w:rPr>
        <w:t>Port number</w:t>
      </w:r>
      <w:bookmarkEnd w:id="59"/>
      <w:bookmarkEnd w:id="60"/>
    </w:p>
    <w:p w:rsidR="00C74A3E" w:rsidRDefault="00443DA2" w:rsidP="00842DCF">
      <w:pPr>
        <w:rPr>
          <w:rFonts w:eastAsia="標楷體"/>
        </w:rPr>
      </w:pPr>
      <w:r>
        <w:rPr>
          <w:rFonts w:eastAsia="標楷體" w:hint="eastAsia"/>
        </w:rPr>
        <w:t xml:space="preserve">This parameter is defined for smart </w:t>
      </w:r>
      <w:r w:rsidR="00FF5791">
        <w:rPr>
          <w:rFonts w:eastAsia="標楷體" w:hint="eastAsia"/>
        </w:rPr>
        <w:t>charge</w:t>
      </w:r>
      <w:r>
        <w:rPr>
          <w:rFonts w:eastAsia="標楷體" w:hint="eastAsia"/>
        </w:rPr>
        <w:t xml:space="preserve"> station.</w:t>
      </w:r>
    </w:p>
    <w:p w:rsidR="00443DA2" w:rsidRDefault="00E746AD" w:rsidP="00842DCF">
      <w:pPr>
        <w:rPr>
          <w:rFonts w:eastAsia="標楷體"/>
        </w:rPr>
      </w:pPr>
      <w:r>
        <w:rPr>
          <w:rFonts w:eastAsia="標楷體" w:cs="Times New Roman"/>
          <w:szCs w:val="24"/>
        </w:rPr>
        <w:t>The number may range from</w:t>
      </w:r>
      <w:r>
        <w:rPr>
          <w:rFonts w:eastAsia="標楷體" w:cs="Times New Roman" w:hint="eastAsia"/>
          <w:szCs w:val="24"/>
        </w:rPr>
        <w:t xml:space="preserve"> </w:t>
      </w:r>
      <w:r>
        <w:rPr>
          <w:rFonts w:eastAsia="標楷體" w:cs="Times New Roman"/>
          <w:szCs w:val="24"/>
        </w:rPr>
        <w:t>‘</w:t>
      </w:r>
      <w:r w:rsidRPr="00543406">
        <w:rPr>
          <w:rFonts w:eastAsia="標楷體" w:cs="Times New Roman"/>
          <w:szCs w:val="24"/>
        </w:rPr>
        <w:t>1</w:t>
      </w:r>
      <w:r>
        <w:rPr>
          <w:rFonts w:eastAsia="標楷體" w:cs="Times New Roman"/>
          <w:szCs w:val="24"/>
        </w:rPr>
        <w:t>’</w:t>
      </w:r>
      <w:r w:rsidRPr="00543406">
        <w:rPr>
          <w:rFonts w:eastAsia="標楷體" w:cs="Times New Roman"/>
          <w:szCs w:val="24"/>
        </w:rPr>
        <w:t xml:space="preserve"> to </w:t>
      </w: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9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.</w:t>
      </w:r>
    </w:p>
    <w:p w:rsidR="00443DA2" w:rsidRDefault="00443DA2" w:rsidP="00842DCF">
      <w:pPr>
        <w:rPr>
          <w:rFonts w:eastAsia="標楷體"/>
        </w:rPr>
      </w:pPr>
    </w:p>
    <w:p w:rsidR="002D23D6" w:rsidRDefault="002D23D6" w:rsidP="002D23D6">
      <w:pPr>
        <w:pStyle w:val="3"/>
        <w:rPr>
          <w:rFonts w:eastAsia="標楷體"/>
        </w:rPr>
      </w:pPr>
      <w:bookmarkStart w:id="61" w:name="_Ref434484355"/>
      <w:bookmarkStart w:id="62" w:name="_Toc436216733"/>
      <w:r>
        <w:rPr>
          <w:rFonts w:eastAsia="標楷體" w:hint="eastAsia"/>
        </w:rPr>
        <w:t>Power State</w:t>
      </w:r>
      <w:bookmarkEnd w:id="61"/>
      <w:bookmarkEnd w:id="62"/>
    </w:p>
    <w:p w:rsidR="00BB6195" w:rsidRDefault="00BB6195" w:rsidP="00BB6195">
      <w:pPr>
        <w:rPr>
          <w:rFonts w:eastAsia="標楷體"/>
        </w:rPr>
      </w:pPr>
      <w:r>
        <w:rPr>
          <w:rFonts w:eastAsia="標楷體" w:hint="eastAsia"/>
        </w:rPr>
        <w:t>This parameter is defined for smart charge station.</w:t>
      </w:r>
    </w:p>
    <w:p w:rsidR="00C40F11" w:rsidRDefault="00C40F11" w:rsidP="00BB6195">
      <w:pPr>
        <w:rPr>
          <w:rFonts w:eastAsia="標楷體"/>
        </w:rPr>
      </w:pPr>
      <w:r>
        <w:rPr>
          <w:rFonts w:eastAsia="標楷體" w:hint="eastAsia"/>
        </w:rPr>
        <w:lastRenderedPageBreak/>
        <w:t>Set power port on or off</w:t>
      </w:r>
    </w:p>
    <w:p w:rsidR="002D4CFA" w:rsidRDefault="002D4CFA" w:rsidP="002D4CFA">
      <w:pPr>
        <w:rPr>
          <w:rFonts w:eastAsia="標楷體" w:cs="Times New Roman"/>
          <w:szCs w:val="24"/>
        </w:rPr>
      </w:pP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：</w:t>
      </w:r>
      <w:r>
        <w:rPr>
          <w:rFonts w:eastAsia="標楷體" w:cs="Times New Roman"/>
          <w:szCs w:val="24"/>
        </w:rPr>
        <w:t>P</w:t>
      </w:r>
      <w:r>
        <w:rPr>
          <w:rFonts w:eastAsia="標楷體" w:cs="Times New Roman" w:hint="eastAsia"/>
          <w:szCs w:val="24"/>
        </w:rPr>
        <w:t>ower Off</w:t>
      </w:r>
    </w:p>
    <w:p w:rsidR="00C40F11" w:rsidRPr="00BB6195" w:rsidRDefault="002D4CFA" w:rsidP="002D4CFA"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1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：</w:t>
      </w:r>
      <w:r>
        <w:rPr>
          <w:rFonts w:eastAsia="標楷體" w:cs="Times New Roman" w:hint="eastAsia"/>
          <w:szCs w:val="24"/>
        </w:rPr>
        <w:t>Power On</w:t>
      </w:r>
    </w:p>
    <w:p w:rsidR="00624B2A" w:rsidRPr="00543406" w:rsidRDefault="00154F71" w:rsidP="00624B2A">
      <w:pPr>
        <w:pStyle w:val="3"/>
        <w:rPr>
          <w:rFonts w:eastAsia="標楷體"/>
        </w:rPr>
      </w:pPr>
      <w:bookmarkStart w:id="63" w:name="_Ref434484561"/>
      <w:bookmarkStart w:id="64" w:name="_Toc436216734"/>
      <w:r>
        <w:rPr>
          <w:rFonts w:eastAsia="標楷體" w:hint="eastAsia"/>
        </w:rPr>
        <w:t>Power port status</w:t>
      </w:r>
      <w:bookmarkEnd w:id="63"/>
      <w:bookmarkEnd w:id="64"/>
    </w:p>
    <w:p w:rsidR="00815C14" w:rsidRDefault="00815C14" w:rsidP="00154F71">
      <w:pPr>
        <w:rPr>
          <w:rFonts w:eastAsia="標楷體"/>
        </w:rPr>
      </w:pPr>
      <w:r>
        <w:rPr>
          <w:rFonts w:eastAsia="標楷體" w:hint="eastAsia"/>
        </w:rPr>
        <w:t>This parameter is defined for smart charge station.</w:t>
      </w:r>
    </w:p>
    <w:p w:rsidR="00154F71" w:rsidRDefault="00154F71" w:rsidP="00154F71">
      <w:pPr>
        <w:rPr>
          <w:rFonts w:eastAsia="標楷體"/>
        </w:rPr>
      </w:pPr>
      <w:r>
        <w:rPr>
          <w:rFonts w:eastAsia="標楷體" w:hint="eastAsia"/>
        </w:rPr>
        <w:t>The value is four numbers.</w:t>
      </w:r>
    </w:p>
    <w:p w:rsidR="00154F71" w:rsidRDefault="000C7809" w:rsidP="00154F71">
      <w:pPr>
        <w:rPr>
          <w:rFonts w:eastAsia="標楷體"/>
        </w:rPr>
      </w:pPr>
      <w:r>
        <w:rPr>
          <w:rFonts w:eastAsia="標楷體"/>
        </w:rPr>
        <w:t>‘</w:t>
      </w:r>
      <w:r w:rsidR="00154F71">
        <w:rPr>
          <w:rFonts w:eastAsia="標楷體" w:hint="eastAsia"/>
        </w:rPr>
        <w:t>0</w:t>
      </w:r>
      <w:r>
        <w:rPr>
          <w:rFonts w:eastAsia="標楷體"/>
        </w:rPr>
        <w:t>’</w:t>
      </w:r>
      <w:r w:rsidR="00154F71">
        <w:rPr>
          <w:rFonts w:eastAsia="標楷體" w:hint="eastAsia"/>
        </w:rPr>
        <w:t>：</w:t>
      </w:r>
      <w:r w:rsidR="00154F71">
        <w:rPr>
          <w:rFonts w:eastAsia="標楷體" w:hint="eastAsia"/>
        </w:rPr>
        <w:t>Power port off.</w:t>
      </w:r>
    </w:p>
    <w:p w:rsidR="00154F71" w:rsidRDefault="000C7809" w:rsidP="00154F71">
      <w:pPr>
        <w:rPr>
          <w:rFonts w:eastAsia="標楷體"/>
        </w:rPr>
      </w:pPr>
      <w:r>
        <w:rPr>
          <w:rFonts w:eastAsia="標楷體"/>
        </w:rPr>
        <w:t>‘</w:t>
      </w:r>
      <w:r w:rsidR="00154F71">
        <w:rPr>
          <w:rFonts w:eastAsia="標楷體" w:hint="eastAsia"/>
        </w:rPr>
        <w:t>1</w:t>
      </w:r>
      <w:r>
        <w:rPr>
          <w:rFonts w:eastAsia="標楷體"/>
        </w:rPr>
        <w:t>’</w:t>
      </w:r>
      <w:r w:rsidR="00154F71">
        <w:rPr>
          <w:rFonts w:eastAsia="標楷體" w:hint="eastAsia"/>
        </w:rPr>
        <w:t>：</w:t>
      </w:r>
      <w:r w:rsidR="00154F71">
        <w:rPr>
          <w:rFonts w:eastAsia="標楷體" w:hint="eastAsia"/>
        </w:rPr>
        <w:t>Power port on.</w:t>
      </w:r>
    </w:p>
    <w:p w:rsidR="00624B2A" w:rsidRDefault="00154F71" w:rsidP="00154F71">
      <w:pPr>
        <w:rPr>
          <w:rFonts w:eastAsia="標楷體"/>
        </w:rPr>
      </w:pPr>
      <w:r>
        <w:rPr>
          <w:rFonts w:eastAsia="標楷體"/>
        </w:rPr>
        <w:t>E</w:t>
      </w:r>
      <w:r>
        <w:rPr>
          <w:rFonts w:eastAsia="標楷體" w:hint="eastAsia"/>
        </w:rPr>
        <w:t>xt</w:t>
      </w:r>
      <w:r>
        <w:rPr>
          <w:rFonts w:eastAsia="標楷體" w:hint="eastAsia"/>
        </w:rPr>
        <w:t>：</w:t>
      </w:r>
      <w:r>
        <w:rPr>
          <w:rFonts w:eastAsia="標楷體"/>
        </w:rPr>
        <w:t>”</w:t>
      </w:r>
      <w:r>
        <w:rPr>
          <w:rFonts w:eastAsia="標楷體" w:hint="eastAsia"/>
        </w:rPr>
        <w:t>1011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is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ff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</w:p>
    <w:p w:rsidR="00196BAD" w:rsidRDefault="00196BAD" w:rsidP="00154F71">
      <w:pPr>
        <w:rPr>
          <w:rFonts w:eastAsia="標楷體"/>
        </w:rPr>
      </w:pPr>
    </w:p>
    <w:p w:rsidR="00196BAD" w:rsidRDefault="00196BAD" w:rsidP="00154F71">
      <w:pPr>
        <w:rPr>
          <w:rFonts w:eastAsia="標楷體"/>
        </w:rPr>
      </w:pPr>
      <w:r>
        <w:rPr>
          <w:rFonts w:eastAsia="標楷體" w:hint="eastAsia"/>
        </w:rPr>
        <w:t xml:space="preserve">It </w:t>
      </w:r>
      <w:r w:rsidR="00E67B03">
        <w:rPr>
          <w:rFonts w:eastAsia="標楷體" w:hint="eastAsia"/>
        </w:rPr>
        <w:t>would</w:t>
      </w:r>
      <w:r>
        <w:rPr>
          <w:rFonts w:eastAsia="標楷體" w:hint="eastAsia"/>
        </w:rPr>
        <w:t xml:space="preserve"> response JSON data when wire number is </w:t>
      </w:r>
      <w:r>
        <w:rPr>
          <w:rFonts w:eastAsia="標楷體"/>
        </w:rPr>
        <w:t>‘</w:t>
      </w:r>
      <w:r>
        <w:rPr>
          <w:rFonts w:eastAsia="標楷體" w:hint="eastAsia"/>
        </w:rPr>
        <w:t>0</w:t>
      </w:r>
      <w:r>
        <w:rPr>
          <w:rFonts w:eastAsia="標楷體"/>
        </w:rPr>
        <w:t>’</w:t>
      </w:r>
      <w:r>
        <w:rPr>
          <w:rFonts w:eastAsia="標楷體" w:hint="eastAsia"/>
        </w:rPr>
        <w:t>.</w:t>
      </w:r>
    </w:p>
    <w:p w:rsidR="00196BAD" w:rsidRDefault="00E67B03" w:rsidP="00154F71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"count": 2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"wires": [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wire": 1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state": "1111"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}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wire": 2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state": "1011"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>}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4568B8" w:rsidRPr="004568B8" w:rsidTr="004568B8">
        <w:tc>
          <w:tcPr>
            <w:tcW w:w="2660" w:type="dxa"/>
            <w:shd w:val="clear" w:color="auto" w:fill="BFBFBF" w:themeFill="background1" w:themeFillShade="BF"/>
          </w:tcPr>
          <w:p w:rsidR="004568B8" w:rsidRPr="004568B8" w:rsidRDefault="004568B8" w:rsidP="004568B8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4568B8" w:rsidRPr="004568B8" w:rsidRDefault="004568B8" w:rsidP="004568B8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unt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C</w:t>
            </w:r>
            <w:r>
              <w:rPr>
                <w:rFonts w:eastAsia="標楷體" w:hint="eastAsia"/>
              </w:rPr>
              <w:t>ount of wire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wires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array tag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wire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tate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power port state</w:t>
            </w:r>
          </w:p>
        </w:tc>
      </w:tr>
    </w:tbl>
    <w:p w:rsidR="004568B8" w:rsidRDefault="004568B8" w:rsidP="004568B8">
      <w:pPr>
        <w:rPr>
          <w:rFonts w:eastAsia="標楷體"/>
        </w:rPr>
      </w:pPr>
    </w:p>
    <w:p w:rsidR="00823C3D" w:rsidRPr="00543406" w:rsidRDefault="00823C3D" w:rsidP="006A35E8">
      <w:pPr>
        <w:pStyle w:val="2"/>
        <w:rPr>
          <w:rFonts w:eastAsia="標楷體"/>
        </w:rPr>
      </w:pPr>
      <w:bookmarkStart w:id="65" w:name="_Toc436216735"/>
      <w:r w:rsidRPr="00543406">
        <w:rPr>
          <w:rFonts w:eastAsia="標楷體"/>
        </w:rPr>
        <w:t>Optional Parameter</w:t>
      </w:r>
      <w:bookmarkEnd w:id="65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C6843" w:rsidP="00D13BBF">
      <w:pPr>
        <w:rPr>
          <w:rFonts w:eastAsia="標楷體"/>
        </w:rPr>
      </w:pPr>
    </w:p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66" w:name="_Toc436216736"/>
      <w:r>
        <w:rPr>
          <w:rFonts w:ascii="Times New Roman" w:eastAsia="標楷體" w:hAnsi="Times New Roman" w:hint="eastAsia"/>
        </w:rPr>
        <w:t>Notes</w:t>
      </w:r>
      <w:bookmarkEnd w:id="66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E11BF" w:rsidRDefault="00BE11BF" w:rsidP="0093365B">
      <w:r>
        <w:separator/>
      </w:r>
    </w:p>
  </w:endnote>
  <w:endnote w:type="continuationSeparator" w:id="0">
    <w:p w:rsidR="00BE11BF" w:rsidRDefault="00BE11BF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E11BF" w:rsidRDefault="00BE11BF" w:rsidP="0093365B">
      <w:r>
        <w:separator/>
      </w:r>
    </w:p>
  </w:footnote>
  <w:footnote w:type="continuationSeparator" w:id="0">
    <w:p w:rsidR="00BE11BF" w:rsidRDefault="00BE11BF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0"/>
  </w:num>
  <w:num w:numId="2">
    <w:abstractNumId w:val="9"/>
  </w:num>
  <w:num w:numId="3">
    <w:abstractNumId w:val="15"/>
  </w:num>
  <w:num w:numId="4">
    <w:abstractNumId w:val="2"/>
  </w:num>
  <w:num w:numId="5">
    <w:abstractNumId w:val="1"/>
  </w:num>
  <w:num w:numId="6">
    <w:abstractNumId w:val="13"/>
  </w:num>
  <w:num w:numId="7">
    <w:abstractNumId w:val="5"/>
  </w:num>
  <w:num w:numId="8">
    <w:abstractNumId w:val="14"/>
  </w:num>
  <w:num w:numId="9">
    <w:abstractNumId w:val="0"/>
  </w:num>
  <w:num w:numId="10">
    <w:abstractNumId w:val="16"/>
  </w:num>
  <w:num w:numId="11">
    <w:abstractNumId w:val="6"/>
  </w:num>
  <w:num w:numId="12">
    <w:abstractNumId w:val="7"/>
  </w:num>
  <w:num w:numId="13">
    <w:abstractNumId w:val="11"/>
  </w:num>
  <w:num w:numId="14">
    <w:abstractNumId w:val="12"/>
  </w:num>
  <w:num w:numId="15">
    <w:abstractNumId w:val="3"/>
  </w:num>
  <w:num w:numId="16">
    <w:abstractNumId w:val="4"/>
  </w:num>
  <w:num w:numId="17">
    <w:abstractNumId w:val="8"/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</w:num>
  <w:num w:numId="20">
    <w:abstractNumId w:val="15"/>
  </w:num>
  <w:num w:numId="21">
    <w:abstractNumId w:val="15"/>
  </w:num>
  <w:num w:numId="22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33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kwrwUALVfQgCwAAAA="/>
  </w:docVars>
  <w:rsids>
    <w:rsidRoot w:val="00EB2032"/>
    <w:rsid w:val="00000C01"/>
    <w:rsid w:val="0000170F"/>
    <w:rsid w:val="0000433C"/>
    <w:rsid w:val="00005110"/>
    <w:rsid w:val="000068EF"/>
    <w:rsid w:val="00012AD5"/>
    <w:rsid w:val="00012DFD"/>
    <w:rsid w:val="0001390A"/>
    <w:rsid w:val="00014197"/>
    <w:rsid w:val="00014FCD"/>
    <w:rsid w:val="00015E20"/>
    <w:rsid w:val="00021E83"/>
    <w:rsid w:val="000223E7"/>
    <w:rsid w:val="000230D8"/>
    <w:rsid w:val="000271C7"/>
    <w:rsid w:val="00030E8C"/>
    <w:rsid w:val="00033F8F"/>
    <w:rsid w:val="00037D1B"/>
    <w:rsid w:val="00041658"/>
    <w:rsid w:val="000424A5"/>
    <w:rsid w:val="00042826"/>
    <w:rsid w:val="00043BE8"/>
    <w:rsid w:val="00044450"/>
    <w:rsid w:val="000445B1"/>
    <w:rsid w:val="00044B41"/>
    <w:rsid w:val="00045CC5"/>
    <w:rsid w:val="00047841"/>
    <w:rsid w:val="0005095B"/>
    <w:rsid w:val="0005163A"/>
    <w:rsid w:val="00053E06"/>
    <w:rsid w:val="000543C6"/>
    <w:rsid w:val="0005465B"/>
    <w:rsid w:val="00054B37"/>
    <w:rsid w:val="00055D63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82E"/>
    <w:rsid w:val="000709DA"/>
    <w:rsid w:val="0007276A"/>
    <w:rsid w:val="00076884"/>
    <w:rsid w:val="000808C5"/>
    <w:rsid w:val="00080A93"/>
    <w:rsid w:val="00081563"/>
    <w:rsid w:val="00083814"/>
    <w:rsid w:val="000936F5"/>
    <w:rsid w:val="000943BD"/>
    <w:rsid w:val="00095FFB"/>
    <w:rsid w:val="0009688C"/>
    <w:rsid w:val="00096C6B"/>
    <w:rsid w:val="00096CDF"/>
    <w:rsid w:val="00097D97"/>
    <w:rsid w:val="000A0901"/>
    <w:rsid w:val="000A2BF1"/>
    <w:rsid w:val="000A2EB3"/>
    <w:rsid w:val="000B12E4"/>
    <w:rsid w:val="000B3A12"/>
    <w:rsid w:val="000B531C"/>
    <w:rsid w:val="000B5DEE"/>
    <w:rsid w:val="000B5F0E"/>
    <w:rsid w:val="000C2515"/>
    <w:rsid w:val="000C33D4"/>
    <w:rsid w:val="000C5F57"/>
    <w:rsid w:val="000C6AF9"/>
    <w:rsid w:val="000C70CA"/>
    <w:rsid w:val="000C7809"/>
    <w:rsid w:val="000C781A"/>
    <w:rsid w:val="000D10D8"/>
    <w:rsid w:val="000D3D1E"/>
    <w:rsid w:val="000D5134"/>
    <w:rsid w:val="000D5F5D"/>
    <w:rsid w:val="000E3293"/>
    <w:rsid w:val="000E4525"/>
    <w:rsid w:val="000E4F50"/>
    <w:rsid w:val="000E64C2"/>
    <w:rsid w:val="000E726A"/>
    <w:rsid w:val="000F0D57"/>
    <w:rsid w:val="000F1551"/>
    <w:rsid w:val="000F246F"/>
    <w:rsid w:val="000F2CDC"/>
    <w:rsid w:val="000F7990"/>
    <w:rsid w:val="001008AF"/>
    <w:rsid w:val="001009D9"/>
    <w:rsid w:val="00100D13"/>
    <w:rsid w:val="001022E5"/>
    <w:rsid w:val="00103EFB"/>
    <w:rsid w:val="001047AA"/>
    <w:rsid w:val="0011106E"/>
    <w:rsid w:val="00113C50"/>
    <w:rsid w:val="00116AD7"/>
    <w:rsid w:val="0011712F"/>
    <w:rsid w:val="00121356"/>
    <w:rsid w:val="00123322"/>
    <w:rsid w:val="00123631"/>
    <w:rsid w:val="00126075"/>
    <w:rsid w:val="00127B80"/>
    <w:rsid w:val="00127C91"/>
    <w:rsid w:val="00127F0C"/>
    <w:rsid w:val="00130A16"/>
    <w:rsid w:val="00130EDA"/>
    <w:rsid w:val="001317DD"/>
    <w:rsid w:val="0013698C"/>
    <w:rsid w:val="00143C4A"/>
    <w:rsid w:val="001458D8"/>
    <w:rsid w:val="00147588"/>
    <w:rsid w:val="00150360"/>
    <w:rsid w:val="00150AB3"/>
    <w:rsid w:val="00150DC6"/>
    <w:rsid w:val="0015131B"/>
    <w:rsid w:val="00151BA2"/>
    <w:rsid w:val="001530D8"/>
    <w:rsid w:val="001537FE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4875"/>
    <w:rsid w:val="00164C30"/>
    <w:rsid w:val="001652D7"/>
    <w:rsid w:val="00165522"/>
    <w:rsid w:val="001665CF"/>
    <w:rsid w:val="00167EF1"/>
    <w:rsid w:val="00171E9F"/>
    <w:rsid w:val="00175427"/>
    <w:rsid w:val="00176F5E"/>
    <w:rsid w:val="00177DB1"/>
    <w:rsid w:val="001802C1"/>
    <w:rsid w:val="001876B8"/>
    <w:rsid w:val="00191F64"/>
    <w:rsid w:val="00196BAD"/>
    <w:rsid w:val="001A0845"/>
    <w:rsid w:val="001A128C"/>
    <w:rsid w:val="001A15DC"/>
    <w:rsid w:val="001A32C7"/>
    <w:rsid w:val="001A7DB1"/>
    <w:rsid w:val="001B0EF8"/>
    <w:rsid w:val="001B2A99"/>
    <w:rsid w:val="001B2BD2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18BF"/>
    <w:rsid w:val="001E386D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202F4B"/>
    <w:rsid w:val="00205C2F"/>
    <w:rsid w:val="002104B6"/>
    <w:rsid w:val="00210A43"/>
    <w:rsid w:val="002138A9"/>
    <w:rsid w:val="00214799"/>
    <w:rsid w:val="002149FD"/>
    <w:rsid w:val="002151AA"/>
    <w:rsid w:val="0021786A"/>
    <w:rsid w:val="00217F59"/>
    <w:rsid w:val="002220D5"/>
    <w:rsid w:val="002230DC"/>
    <w:rsid w:val="00235395"/>
    <w:rsid w:val="00243B7F"/>
    <w:rsid w:val="00243E3B"/>
    <w:rsid w:val="00245737"/>
    <w:rsid w:val="0024576B"/>
    <w:rsid w:val="00245A99"/>
    <w:rsid w:val="002469A5"/>
    <w:rsid w:val="00251D9D"/>
    <w:rsid w:val="00252A87"/>
    <w:rsid w:val="00257422"/>
    <w:rsid w:val="00263EEC"/>
    <w:rsid w:val="00266829"/>
    <w:rsid w:val="00266CD2"/>
    <w:rsid w:val="00267672"/>
    <w:rsid w:val="00271669"/>
    <w:rsid w:val="00272448"/>
    <w:rsid w:val="00274496"/>
    <w:rsid w:val="00277F4A"/>
    <w:rsid w:val="00280B01"/>
    <w:rsid w:val="00281196"/>
    <w:rsid w:val="00281536"/>
    <w:rsid w:val="00281D92"/>
    <w:rsid w:val="0028221C"/>
    <w:rsid w:val="00282349"/>
    <w:rsid w:val="00282D20"/>
    <w:rsid w:val="00283BB2"/>
    <w:rsid w:val="00287728"/>
    <w:rsid w:val="00292C87"/>
    <w:rsid w:val="00292E4D"/>
    <w:rsid w:val="002A0414"/>
    <w:rsid w:val="002A275A"/>
    <w:rsid w:val="002A3AF5"/>
    <w:rsid w:val="002A4376"/>
    <w:rsid w:val="002A4E2E"/>
    <w:rsid w:val="002A5352"/>
    <w:rsid w:val="002A5A1C"/>
    <w:rsid w:val="002B042A"/>
    <w:rsid w:val="002B2174"/>
    <w:rsid w:val="002B2E81"/>
    <w:rsid w:val="002B31DE"/>
    <w:rsid w:val="002B4AD6"/>
    <w:rsid w:val="002B660F"/>
    <w:rsid w:val="002B7F03"/>
    <w:rsid w:val="002C3DB1"/>
    <w:rsid w:val="002C41B6"/>
    <w:rsid w:val="002C517C"/>
    <w:rsid w:val="002D23D6"/>
    <w:rsid w:val="002D2B2B"/>
    <w:rsid w:val="002D4CFA"/>
    <w:rsid w:val="002D6CDA"/>
    <w:rsid w:val="002E03E2"/>
    <w:rsid w:val="002E132E"/>
    <w:rsid w:val="002E1EB2"/>
    <w:rsid w:val="002E52E6"/>
    <w:rsid w:val="002E5C53"/>
    <w:rsid w:val="002E62B1"/>
    <w:rsid w:val="002F39D5"/>
    <w:rsid w:val="002F5F2A"/>
    <w:rsid w:val="002F6367"/>
    <w:rsid w:val="003001C2"/>
    <w:rsid w:val="003016A7"/>
    <w:rsid w:val="0030200D"/>
    <w:rsid w:val="0030295F"/>
    <w:rsid w:val="00302DF7"/>
    <w:rsid w:val="0030556C"/>
    <w:rsid w:val="00314F10"/>
    <w:rsid w:val="00315BA9"/>
    <w:rsid w:val="00316729"/>
    <w:rsid w:val="003168E7"/>
    <w:rsid w:val="003178DF"/>
    <w:rsid w:val="00317D9D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419C2"/>
    <w:rsid w:val="003432F0"/>
    <w:rsid w:val="00351412"/>
    <w:rsid w:val="00352604"/>
    <w:rsid w:val="003558C6"/>
    <w:rsid w:val="003609D3"/>
    <w:rsid w:val="003613DE"/>
    <w:rsid w:val="003615B2"/>
    <w:rsid w:val="003619BB"/>
    <w:rsid w:val="0036343F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2AC5"/>
    <w:rsid w:val="0038615E"/>
    <w:rsid w:val="00387ADD"/>
    <w:rsid w:val="00387C64"/>
    <w:rsid w:val="00390D18"/>
    <w:rsid w:val="00391853"/>
    <w:rsid w:val="003924BA"/>
    <w:rsid w:val="003A1408"/>
    <w:rsid w:val="003A174E"/>
    <w:rsid w:val="003A5D50"/>
    <w:rsid w:val="003A6DCF"/>
    <w:rsid w:val="003B3CF6"/>
    <w:rsid w:val="003B4AA0"/>
    <w:rsid w:val="003B4ADB"/>
    <w:rsid w:val="003C077B"/>
    <w:rsid w:val="003C18B7"/>
    <w:rsid w:val="003C1B22"/>
    <w:rsid w:val="003C2C92"/>
    <w:rsid w:val="003C32E0"/>
    <w:rsid w:val="003C3D1D"/>
    <w:rsid w:val="003C49FE"/>
    <w:rsid w:val="003C5984"/>
    <w:rsid w:val="003C6F17"/>
    <w:rsid w:val="003C730D"/>
    <w:rsid w:val="003D3BD0"/>
    <w:rsid w:val="003D4943"/>
    <w:rsid w:val="003D581E"/>
    <w:rsid w:val="003D6340"/>
    <w:rsid w:val="003D75DD"/>
    <w:rsid w:val="003D761B"/>
    <w:rsid w:val="003E6F2F"/>
    <w:rsid w:val="003E7288"/>
    <w:rsid w:val="003E7CFF"/>
    <w:rsid w:val="003F17D6"/>
    <w:rsid w:val="003F1DB6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EEB"/>
    <w:rsid w:val="00424CF0"/>
    <w:rsid w:val="00425F55"/>
    <w:rsid w:val="004265B0"/>
    <w:rsid w:val="004273BA"/>
    <w:rsid w:val="00433B0F"/>
    <w:rsid w:val="004349BC"/>
    <w:rsid w:val="00435282"/>
    <w:rsid w:val="0043597C"/>
    <w:rsid w:val="004359FC"/>
    <w:rsid w:val="0043632E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5052D"/>
    <w:rsid w:val="00453FC4"/>
    <w:rsid w:val="00454691"/>
    <w:rsid w:val="00455012"/>
    <w:rsid w:val="00455C48"/>
    <w:rsid w:val="004568B8"/>
    <w:rsid w:val="00456B25"/>
    <w:rsid w:val="00456F54"/>
    <w:rsid w:val="0045787A"/>
    <w:rsid w:val="00462CC9"/>
    <w:rsid w:val="00465589"/>
    <w:rsid w:val="004674D3"/>
    <w:rsid w:val="00472D1B"/>
    <w:rsid w:val="004732F9"/>
    <w:rsid w:val="00473CF2"/>
    <w:rsid w:val="00474016"/>
    <w:rsid w:val="00476CE3"/>
    <w:rsid w:val="00476EE8"/>
    <w:rsid w:val="004800DD"/>
    <w:rsid w:val="0048367F"/>
    <w:rsid w:val="0048499C"/>
    <w:rsid w:val="00486921"/>
    <w:rsid w:val="00487B1C"/>
    <w:rsid w:val="004905CE"/>
    <w:rsid w:val="00490A46"/>
    <w:rsid w:val="004919EA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C8"/>
    <w:rsid w:val="004B32FB"/>
    <w:rsid w:val="004B3310"/>
    <w:rsid w:val="004B38B3"/>
    <w:rsid w:val="004C0535"/>
    <w:rsid w:val="004C41DB"/>
    <w:rsid w:val="004C4789"/>
    <w:rsid w:val="004C4A74"/>
    <w:rsid w:val="004C5000"/>
    <w:rsid w:val="004C5398"/>
    <w:rsid w:val="004D1044"/>
    <w:rsid w:val="004D1B35"/>
    <w:rsid w:val="004D2E13"/>
    <w:rsid w:val="004D4141"/>
    <w:rsid w:val="004D469F"/>
    <w:rsid w:val="004D5FD3"/>
    <w:rsid w:val="004D6562"/>
    <w:rsid w:val="004D766E"/>
    <w:rsid w:val="004D79B4"/>
    <w:rsid w:val="004D7D0F"/>
    <w:rsid w:val="004E0259"/>
    <w:rsid w:val="004E1B0F"/>
    <w:rsid w:val="004E306B"/>
    <w:rsid w:val="004E30D8"/>
    <w:rsid w:val="004E43F0"/>
    <w:rsid w:val="004E6CEF"/>
    <w:rsid w:val="004F0CC9"/>
    <w:rsid w:val="004F3A60"/>
    <w:rsid w:val="004F51AA"/>
    <w:rsid w:val="004F6A57"/>
    <w:rsid w:val="004F6AD4"/>
    <w:rsid w:val="004F7FC1"/>
    <w:rsid w:val="0050469C"/>
    <w:rsid w:val="00504C45"/>
    <w:rsid w:val="0050690B"/>
    <w:rsid w:val="00510406"/>
    <w:rsid w:val="00512E66"/>
    <w:rsid w:val="00514184"/>
    <w:rsid w:val="005145FF"/>
    <w:rsid w:val="00514D92"/>
    <w:rsid w:val="00515BB5"/>
    <w:rsid w:val="00516369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5327"/>
    <w:rsid w:val="005360DF"/>
    <w:rsid w:val="005361F4"/>
    <w:rsid w:val="005366C9"/>
    <w:rsid w:val="00537305"/>
    <w:rsid w:val="00537850"/>
    <w:rsid w:val="00537E6F"/>
    <w:rsid w:val="005419EB"/>
    <w:rsid w:val="00541EAD"/>
    <w:rsid w:val="00542844"/>
    <w:rsid w:val="00543406"/>
    <w:rsid w:val="005445B9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8BD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5314"/>
    <w:rsid w:val="00595DD6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547F"/>
    <w:rsid w:val="005B694B"/>
    <w:rsid w:val="005B6D43"/>
    <w:rsid w:val="005B6F91"/>
    <w:rsid w:val="005B70A1"/>
    <w:rsid w:val="005B758C"/>
    <w:rsid w:val="005B78AD"/>
    <w:rsid w:val="005C1383"/>
    <w:rsid w:val="005C1A82"/>
    <w:rsid w:val="005C21F3"/>
    <w:rsid w:val="005C352A"/>
    <w:rsid w:val="005D0AB1"/>
    <w:rsid w:val="005D38DE"/>
    <w:rsid w:val="005D698F"/>
    <w:rsid w:val="005D72BE"/>
    <w:rsid w:val="005D7C09"/>
    <w:rsid w:val="005E172C"/>
    <w:rsid w:val="005E238A"/>
    <w:rsid w:val="005E40A2"/>
    <w:rsid w:val="005F117D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95E"/>
    <w:rsid w:val="00617C97"/>
    <w:rsid w:val="006206AD"/>
    <w:rsid w:val="006221E9"/>
    <w:rsid w:val="00622F1E"/>
    <w:rsid w:val="00624B2A"/>
    <w:rsid w:val="0062558A"/>
    <w:rsid w:val="0063080B"/>
    <w:rsid w:val="0063262F"/>
    <w:rsid w:val="006344F6"/>
    <w:rsid w:val="00634850"/>
    <w:rsid w:val="0063686B"/>
    <w:rsid w:val="006370B1"/>
    <w:rsid w:val="006370C7"/>
    <w:rsid w:val="00640714"/>
    <w:rsid w:val="00644CC5"/>
    <w:rsid w:val="00647E9B"/>
    <w:rsid w:val="00650AA7"/>
    <w:rsid w:val="0065412A"/>
    <w:rsid w:val="00657626"/>
    <w:rsid w:val="00661AB2"/>
    <w:rsid w:val="00661F85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5C22"/>
    <w:rsid w:val="00695D7E"/>
    <w:rsid w:val="006A35E8"/>
    <w:rsid w:val="006A3605"/>
    <w:rsid w:val="006A3DF8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378"/>
    <w:rsid w:val="006B6B61"/>
    <w:rsid w:val="006B70FA"/>
    <w:rsid w:val="006C3787"/>
    <w:rsid w:val="006C46EA"/>
    <w:rsid w:val="006C4BBD"/>
    <w:rsid w:val="006C6E1B"/>
    <w:rsid w:val="006C6E46"/>
    <w:rsid w:val="006C7305"/>
    <w:rsid w:val="006D2BC7"/>
    <w:rsid w:val="006D2C92"/>
    <w:rsid w:val="006D39D2"/>
    <w:rsid w:val="006D7DF7"/>
    <w:rsid w:val="006E0C98"/>
    <w:rsid w:val="006E0F23"/>
    <w:rsid w:val="006E1ED9"/>
    <w:rsid w:val="006E39C6"/>
    <w:rsid w:val="006E50E3"/>
    <w:rsid w:val="006E5321"/>
    <w:rsid w:val="006E7C2B"/>
    <w:rsid w:val="006F09D9"/>
    <w:rsid w:val="006F6406"/>
    <w:rsid w:val="006F794F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634"/>
    <w:rsid w:val="007138F3"/>
    <w:rsid w:val="00713D9A"/>
    <w:rsid w:val="0071516F"/>
    <w:rsid w:val="00715681"/>
    <w:rsid w:val="00720071"/>
    <w:rsid w:val="00720AAE"/>
    <w:rsid w:val="00724C27"/>
    <w:rsid w:val="00727373"/>
    <w:rsid w:val="007319FB"/>
    <w:rsid w:val="00732AFE"/>
    <w:rsid w:val="007368AC"/>
    <w:rsid w:val="00737294"/>
    <w:rsid w:val="007406DF"/>
    <w:rsid w:val="007452E6"/>
    <w:rsid w:val="00745958"/>
    <w:rsid w:val="00746311"/>
    <w:rsid w:val="007470B6"/>
    <w:rsid w:val="00747BA5"/>
    <w:rsid w:val="00747D3C"/>
    <w:rsid w:val="007505CF"/>
    <w:rsid w:val="0075343E"/>
    <w:rsid w:val="007555C4"/>
    <w:rsid w:val="0075678A"/>
    <w:rsid w:val="007569ED"/>
    <w:rsid w:val="00756CB9"/>
    <w:rsid w:val="00762AE6"/>
    <w:rsid w:val="00763039"/>
    <w:rsid w:val="00763761"/>
    <w:rsid w:val="00766199"/>
    <w:rsid w:val="00767C43"/>
    <w:rsid w:val="00772E8B"/>
    <w:rsid w:val="00773531"/>
    <w:rsid w:val="00773896"/>
    <w:rsid w:val="0077415F"/>
    <w:rsid w:val="00774F3C"/>
    <w:rsid w:val="00775EFA"/>
    <w:rsid w:val="007775B6"/>
    <w:rsid w:val="007803D4"/>
    <w:rsid w:val="007821A3"/>
    <w:rsid w:val="00782785"/>
    <w:rsid w:val="0078575C"/>
    <w:rsid w:val="0078757B"/>
    <w:rsid w:val="0079291B"/>
    <w:rsid w:val="00793C98"/>
    <w:rsid w:val="007A1565"/>
    <w:rsid w:val="007A2F1D"/>
    <w:rsid w:val="007A380A"/>
    <w:rsid w:val="007A4C5D"/>
    <w:rsid w:val="007A6813"/>
    <w:rsid w:val="007A72DE"/>
    <w:rsid w:val="007B01EB"/>
    <w:rsid w:val="007B087F"/>
    <w:rsid w:val="007B09EB"/>
    <w:rsid w:val="007B2527"/>
    <w:rsid w:val="007B5E67"/>
    <w:rsid w:val="007B6678"/>
    <w:rsid w:val="007B6E6E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31F9"/>
    <w:rsid w:val="007F4980"/>
    <w:rsid w:val="007F4F9F"/>
    <w:rsid w:val="007F550A"/>
    <w:rsid w:val="007F5F1F"/>
    <w:rsid w:val="008035B8"/>
    <w:rsid w:val="008043C3"/>
    <w:rsid w:val="00805AF6"/>
    <w:rsid w:val="00811A49"/>
    <w:rsid w:val="00812DCF"/>
    <w:rsid w:val="0081314C"/>
    <w:rsid w:val="00815C14"/>
    <w:rsid w:val="008179BF"/>
    <w:rsid w:val="00823C3D"/>
    <w:rsid w:val="00825D59"/>
    <w:rsid w:val="008264CF"/>
    <w:rsid w:val="00826654"/>
    <w:rsid w:val="008269BD"/>
    <w:rsid w:val="00826D4C"/>
    <w:rsid w:val="00832084"/>
    <w:rsid w:val="00834FFB"/>
    <w:rsid w:val="0083510B"/>
    <w:rsid w:val="00836F83"/>
    <w:rsid w:val="00837C9C"/>
    <w:rsid w:val="00841D71"/>
    <w:rsid w:val="00841F39"/>
    <w:rsid w:val="00842A27"/>
    <w:rsid w:val="00842DCF"/>
    <w:rsid w:val="00843CED"/>
    <w:rsid w:val="00843DD9"/>
    <w:rsid w:val="00846158"/>
    <w:rsid w:val="0085143F"/>
    <w:rsid w:val="00851C33"/>
    <w:rsid w:val="00855E8D"/>
    <w:rsid w:val="00860E94"/>
    <w:rsid w:val="00861619"/>
    <w:rsid w:val="00864330"/>
    <w:rsid w:val="008653E7"/>
    <w:rsid w:val="00865DBC"/>
    <w:rsid w:val="00870E35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753B"/>
    <w:rsid w:val="008900B1"/>
    <w:rsid w:val="0089126A"/>
    <w:rsid w:val="00892D63"/>
    <w:rsid w:val="008932BD"/>
    <w:rsid w:val="008951B4"/>
    <w:rsid w:val="008970F9"/>
    <w:rsid w:val="008A0AC8"/>
    <w:rsid w:val="008A5A21"/>
    <w:rsid w:val="008A754D"/>
    <w:rsid w:val="008A758D"/>
    <w:rsid w:val="008B050C"/>
    <w:rsid w:val="008B0856"/>
    <w:rsid w:val="008B200D"/>
    <w:rsid w:val="008B4EFE"/>
    <w:rsid w:val="008B5B90"/>
    <w:rsid w:val="008B64D5"/>
    <w:rsid w:val="008B663A"/>
    <w:rsid w:val="008C158B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5239"/>
    <w:rsid w:val="008F58BE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4549"/>
    <w:rsid w:val="009148DF"/>
    <w:rsid w:val="00915218"/>
    <w:rsid w:val="009170C9"/>
    <w:rsid w:val="00917300"/>
    <w:rsid w:val="009233ED"/>
    <w:rsid w:val="009262DB"/>
    <w:rsid w:val="009269D9"/>
    <w:rsid w:val="009275FC"/>
    <w:rsid w:val="00927CC2"/>
    <w:rsid w:val="00930EDC"/>
    <w:rsid w:val="0093245C"/>
    <w:rsid w:val="0093365B"/>
    <w:rsid w:val="0093377A"/>
    <w:rsid w:val="00933BBF"/>
    <w:rsid w:val="00935CDD"/>
    <w:rsid w:val="0094032D"/>
    <w:rsid w:val="009403A7"/>
    <w:rsid w:val="00940B2C"/>
    <w:rsid w:val="00940BA5"/>
    <w:rsid w:val="009428AA"/>
    <w:rsid w:val="00942B23"/>
    <w:rsid w:val="009440AA"/>
    <w:rsid w:val="00950A2A"/>
    <w:rsid w:val="00950F64"/>
    <w:rsid w:val="00951CA2"/>
    <w:rsid w:val="0095299F"/>
    <w:rsid w:val="009558C3"/>
    <w:rsid w:val="00955B51"/>
    <w:rsid w:val="00956C2E"/>
    <w:rsid w:val="009579CB"/>
    <w:rsid w:val="009603DA"/>
    <w:rsid w:val="00961184"/>
    <w:rsid w:val="00961E71"/>
    <w:rsid w:val="00963230"/>
    <w:rsid w:val="00963B82"/>
    <w:rsid w:val="009644E2"/>
    <w:rsid w:val="00964608"/>
    <w:rsid w:val="00966617"/>
    <w:rsid w:val="0096742A"/>
    <w:rsid w:val="00972412"/>
    <w:rsid w:val="009732B4"/>
    <w:rsid w:val="00976F67"/>
    <w:rsid w:val="009774CF"/>
    <w:rsid w:val="009779C0"/>
    <w:rsid w:val="0098015F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40CD"/>
    <w:rsid w:val="00A14F3F"/>
    <w:rsid w:val="00A14F6E"/>
    <w:rsid w:val="00A16488"/>
    <w:rsid w:val="00A20C5B"/>
    <w:rsid w:val="00A21C52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503CF"/>
    <w:rsid w:val="00A520CB"/>
    <w:rsid w:val="00A522CE"/>
    <w:rsid w:val="00A527AF"/>
    <w:rsid w:val="00A567DA"/>
    <w:rsid w:val="00A63DDD"/>
    <w:rsid w:val="00A65CD1"/>
    <w:rsid w:val="00A71D5D"/>
    <w:rsid w:val="00A7278B"/>
    <w:rsid w:val="00A727B8"/>
    <w:rsid w:val="00A73996"/>
    <w:rsid w:val="00A73BA1"/>
    <w:rsid w:val="00A77019"/>
    <w:rsid w:val="00A80495"/>
    <w:rsid w:val="00A825CB"/>
    <w:rsid w:val="00A83D0C"/>
    <w:rsid w:val="00A84017"/>
    <w:rsid w:val="00A86D85"/>
    <w:rsid w:val="00A86E72"/>
    <w:rsid w:val="00A87959"/>
    <w:rsid w:val="00A928F5"/>
    <w:rsid w:val="00A94488"/>
    <w:rsid w:val="00A9531D"/>
    <w:rsid w:val="00AA0972"/>
    <w:rsid w:val="00AA0A4A"/>
    <w:rsid w:val="00AA1E6E"/>
    <w:rsid w:val="00AA2412"/>
    <w:rsid w:val="00AA2C4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417"/>
    <w:rsid w:val="00AC5900"/>
    <w:rsid w:val="00AC60AC"/>
    <w:rsid w:val="00AC765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40DD"/>
    <w:rsid w:val="00AE4E73"/>
    <w:rsid w:val="00AF53E1"/>
    <w:rsid w:val="00AF681E"/>
    <w:rsid w:val="00B03333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6C44"/>
    <w:rsid w:val="00B306DF"/>
    <w:rsid w:val="00B32076"/>
    <w:rsid w:val="00B3377D"/>
    <w:rsid w:val="00B3591E"/>
    <w:rsid w:val="00B3675B"/>
    <w:rsid w:val="00B40953"/>
    <w:rsid w:val="00B41186"/>
    <w:rsid w:val="00B4178F"/>
    <w:rsid w:val="00B4566D"/>
    <w:rsid w:val="00B503EA"/>
    <w:rsid w:val="00B5134B"/>
    <w:rsid w:val="00B517E4"/>
    <w:rsid w:val="00B51A7C"/>
    <w:rsid w:val="00B53033"/>
    <w:rsid w:val="00B54013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B155E"/>
    <w:rsid w:val="00BB25A5"/>
    <w:rsid w:val="00BB525A"/>
    <w:rsid w:val="00BB6195"/>
    <w:rsid w:val="00BB6E4F"/>
    <w:rsid w:val="00BB781F"/>
    <w:rsid w:val="00BC112A"/>
    <w:rsid w:val="00BC1EE4"/>
    <w:rsid w:val="00BC1F0C"/>
    <w:rsid w:val="00BC34F5"/>
    <w:rsid w:val="00BD1B74"/>
    <w:rsid w:val="00BD39FC"/>
    <w:rsid w:val="00BD6CBE"/>
    <w:rsid w:val="00BD72FF"/>
    <w:rsid w:val="00BD7EE8"/>
    <w:rsid w:val="00BE08C1"/>
    <w:rsid w:val="00BE11BF"/>
    <w:rsid w:val="00BE23AA"/>
    <w:rsid w:val="00BE30E9"/>
    <w:rsid w:val="00BE49D5"/>
    <w:rsid w:val="00BE6A35"/>
    <w:rsid w:val="00BE7830"/>
    <w:rsid w:val="00BF1DB1"/>
    <w:rsid w:val="00BF4E20"/>
    <w:rsid w:val="00BF722D"/>
    <w:rsid w:val="00C013A3"/>
    <w:rsid w:val="00C0354A"/>
    <w:rsid w:val="00C056D5"/>
    <w:rsid w:val="00C0669F"/>
    <w:rsid w:val="00C07066"/>
    <w:rsid w:val="00C12A01"/>
    <w:rsid w:val="00C133AD"/>
    <w:rsid w:val="00C14CCC"/>
    <w:rsid w:val="00C16E92"/>
    <w:rsid w:val="00C1787B"/>
    <w:rsid w:val="00C21452"/>
    <w:rsid w:val="00C24B63"/>
    <w:rsid w:val="00C33197"/>
    <w:rsid w:val="00C35009"/>
    <w:rsid w:val="00C35086"/>
    <w:rsid w:val="00C3519B"/>
    <w:rsid w:val="00C36AC1"/>
    <w:rsid w:val="00C37F67"/>
    <w:rsid w:val="00C40F11"/>
    <w:rsid w:val="00C4490E"/>
    <w:rsid w:val="00C463A4"/>
    <w:rsid w:val="00C46D12"/>
    <w:rsid w:val="00C470C5"/>
    <w:rsid w:val="00C47206"/>
    <w:rsid w:val="00C52476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B5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37F8"/>
    <w:rsid w:val="00C94489"/>
    <w:rsid w:val="00C95448"/>
    <w:rsid w:val="00CA1789"/>
    <w:rsid w:val="00CA29FD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F280B"/>
    <w:rsid w:val="00CF2C80"/>
    <w:rsid w:val="00CF2CD4"/>
    <w:rsid w:val="00CF7CEB"/>
    <w:rsid w:val="00D00188"/>
    <w:rsid w:val="00D00B7E"/>
    <w:rsid w:val="00D029F0"/>
    <w:rsid w:val="00D05484"/>
    <w:rsid w:val="00D12934"/>
    <w:rsid w:val="00D134F1"/>
    <w:rsid w:val="00D13BBF"/>
    <w:rsid w:val="00D14255"/>
    <w:rsid w:val="00D167C7"/>
    <w:rsid w:val="00D17BAE"/>
    <w:rsid w:val="00D21AE9"/>
    <w:rsid w:val="00D21F7A"/>
    <w:rsid w:val="00D22D61"/>
    <w:rsid w:val="00D23B2C"/>
    <w:rsid w:val="00D26CA8"/>
    <w:rsid w:val="00D27361"/>
    <w:rsid w:val="00D30449"/>
    <w:rsid w:val="00D310D9"/>
    <w:rsid w:val="00D31E54"/>
    <w:rsid w:val="00D35742"/>
    <w:rsid w:val="00D41639"/>
    <w:rsid w:val="00D434B9"/>
    <w:rsid w:val="00D4692F"/>
    <w:rsid w:val="00D46BC8"/>
    <w:rsid w:val="00D54AB7"/>
    <w:rsid w:val="00D552DF"/>
    <w:rsid w:val="00D55EC4"/>
    <w:rsid w:val="00D56CA9"/>
    <w:rsid w:val="00D579DB"/>
    <w:rsid w:val="00D606AE"/>
    <w:rsid w:val="00D60EB5"/>
    <w:rsid w:val="00D61E8D"/>
    <w:rsid w:val="00D658E3"/>
    <w:rsid w:val="00D73550"/>
    <w:rsid w:val="00D7463E"/>
    <w:rsid w:val="00D74FEB"/>
    <w:rsid w:val="00D7631F"/>
    <w:rsid w:val="00D768E5"/>
    <w:rsid w:val="00D831BE"/>
    <w:rsid w:val="00D8590A"/>
    <w:rsid w:val="00D861CF"/>
    <w:rsid w:val="00D8654C"/>
    <w:rsid w:val="00D8701E"/>
    <w:rsid w:val="00D905F3"/>
    <w:rsid w:val="00D92817"/>
    <w:rsid w:val="00D92EF8"/>
    <w:rsid w:val="00D93320"/>
    <w:rsid w:val="00D9365A"/>
    <w:rsid w:val="00D94227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5D56"/>
    <w:rsid w:val="00DB6005"/>
    <w:rsid w:val="00DB7640"/>
    <w:rsid w:val="00DB783D"/>
    <w:rsid w:val="00DB7A4E"/>
    <w:rsid w:val="00DC0C60"/>
    <w:rsid w:val="00DC1A80"/>
    <w:rsid w:val="00DC4040"/>
    <w:rsid w:val="00DC4F5F"/>
    <w:rsid w:val="00DC51B9"/>
    <w:rsid w:val="00DC65B2"/>
    <w:rsid w:val="00DD3D47"/>
    <w:rsid w:val="00DD58FD"/>
    <w:rsid w:val="00DE20F6"/>
    <w:rsid w:val="00DE29D6"/>
    <w:rsid w:val="00DE29F5"/>
    <w:rsid w:val="00DE4095"/>
    <w:rsid w:val="00DE40A1"/>
    <w:rsid w:val="00DE58B6"/>
    <w:rsid w:val="00DF6322"/>
    <w:rsid w:val="00DF72FC"/>
    <w:rsid w:val="00E00CEE"/>
    <w:rsid w:val="00E01E24"/>
    <w:rsid w:val="00E027A5"/>
    <w:rsid w:val="00E02F3A"/>
    <w:rsid w:val="00E07289"/>
    <w:rsid w:val="00E10A3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4003B"/>
    <w:rsid w:val="00E404B7"/>
    <w:rsid w:val="00E40503"/>
    <w:rsid w:val="00E40751"/>
    <w:rsid w:val="00E40912"/>
    <w:rsid w:val="00E414A0"/>
    <w:rsid w:val="00E41DAD"/>
    <w:rsid w:val="00E44480"/>
    <w:rsid w:val="00E47BD6"/>
    <w:rsid w:val="00E540EB"/>
    <w:rsid w:val="00E54531"/>
    <w:rsid w:val="00E54AB7"/>
    <w:rsid w:val="00E558DB"/>
    <w:rsid w:val="00E61062"/>
    <w:rsid w:val="00E629AC"/>
    <w:rsid w:val="00E62E9F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81D9C"/>
    <w:rsid w:val="00E847CD"/>
    <w:rsid w:val="00E86CD8"/>
    <w:rsid w:val="00E875AE"/>
    <w:rsid w:val="00E94238"/>
    <w:rsid w:val="00E94297"/>
    <w:rsid w:val="00E96CC1"/>
    <w:rsid w:val="00EA16F4"/>
    <w:rsid w:val="00EA1B86"/>
    <w:rsid w:val="00EA5015"/>
    <w:rsid w:val="00EA662F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5884"/>
    <w:rsid w:val="00EC5EE8"/>
    <w:rsid w:val="00EC69C9"/>
    <w:rsid w:val="00ED0D8C"/>
    <w:rsid w:val="00ED5672"/>
    <w:rsid w:val="00EE0311"/>
    <w:rsid w:val="00EE186D"/>
    <w:rsid w:val="00EE2042"/>
    <w:rsid w:val="00EE23F2"/>
    <w:rsid w:val="00EE2E54"/>
    <w:rsid w:val="00EE4289"/>
    <w:rsid w:val="00EE4BAE"/>
    <w:rsid w:val="00EE5DD1"/>
    <w:rsid w:val="00EE5E58"/>
    <w:rsid w:val="00EE698E"/>
    <w:rsid w:val="00EE709E"/>
    <w:rsid w:val="00EF0365"/>
    <w:rsid w:val="00EF454A"/>
    <w:rsid w:val="00EF522E"/>
    <w:rsid w:val="00EF63E9"/>
    <w:rsid w:val="00EF64B2"/>
    <w:rsid w:val="00EF72FB"/>
    <w:rsid w:val="00F00E74"/>
    <w:rsid w:val="00F03E55"/>
    <w:rsid w:val="00F042CE"/>
    <w:rsid w:val="00F05E97"/>
    <w:rsid w:val="00F05FC3"/>
    <w:rsid w:val="00F06212"/>
    <w:rsid w:val="00F06B25"/>
    <w:rsid w:val="00F06F39"/>
    <w:rsid w:val="00F0743D"/>
    <w:rsid w:val="00F121D7"/>
    <w:rsid w:val="00F129AA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56C5"/>
    <w:rsid w:val="00F35D30"/>
    <w:rsid w:val="00F35F83"/>
    <w:rsid w:val="00F40C66"/>
    <w:rsid w:val="00F4677C"/>
    <w:rsid w:val="00F46E5E"/>
    <w:rsid w:val="00F52467"/>
    <w:rsid w:val="00F54881"/>
    <w:rsid w:val="00F567B6"/>
    <w:rsid w:val="00F56817"/>
    <w:rsid w:val="00F64A2D"/>
    <w:rsid w:val="00F65564"/>
    <w:rsid w:val="00F66097"/>
    <w:rsid w:val="00F667D3"/>
    <w:rsid w:val="00F668E3"/>
    <w:rsid w:val="00F66E81"/>
    <w:rsid w:val="00F704F0"/>
    <w:rsid w:val="00F70DE5"/>
    <w:rsid w:val="00F71A2A"/>
    <w:rsid w:val="00F71D21"/>
    <w:rsid w:val="00F75700"/>
    <w:rsid w:val="00F76823"/>
    <w:rsid w:val="00F80E0D"/>
    <w:rsid w:val="00F8329E"/>
    <w:rsid w:val="00F84729"/>
    <w:rsid w:val="00F84744"/>
    <w:rsid w:val="00F8639D"/>
    <w:rsid w:val="00F902FC"/>
    <w:rsid w:val="00F918CA"/>
    <w:rsid w:val="00F91B17"/>
    <w:rsid w:val="00F93048"/>
    <w:rsid w:val="00F9389D"/>
    <w:rsid w:val="00FA0EF4"/>
    <w:rsid w:val="00FA1376"/>
    <w:rsid w:val="00FA2B46"/>
    <w:rsid w:val="00FA4FCB"/>
    <w:rsid w:val="00FA67D3"/>
    <w:rsid w:val="00FA6939"/>
    <w:rsid w:val="00FB451A"/>
    <w:rsid w:val="00FB46C7"/>
    <w:rsid w:val="00FB6504"/>
    <w:rsid w:val="00FB66FC"/>
    <w:rsid w:val="00FB774B"/>
    <w:rsid w:val="00FC063D"/>
    <w:rsid w:val="00FC3660"/>
    <w:rsid w:val="00FC3936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2C0381F-92CE-4016-AAF1-012678A02D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02</TotalTime>
  <Pages>29</Pages>
  <Words>4564</Words>
  <Characters>26016</Characters>
  <Application>Microsoft Office Word</Application>
  <DocSecurity>0</DocSecurity>
  <Lines>216</Lines>
  <Paragraphs>61</Paragraphs>
  <ScaleCrop>false</ScaleCrop>
  <Company>Hewlett-Packard Company</Company>
  <LinksUpToDate>false</LinksUpToDate>
  <CharactersWithSpaces>305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5.10.23 </dc:subject>
  <dc:creator>user</dc:creator>
  <cp:lastModifiedBy>150737</cp:lastModifiedBy>
  <cp:revision>1437</cp:revision>
  <dcterms:created xsi:type="dcterms:W3CDTF">2014-11-25T06:25:00Z</dcterms:created>
  <dcterms:modified xsi:type="dcterms:W3CDTF">2015-12-16T03:58:00Z</dcterms:modified>
</cp:coreProperties>
</file>